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4917EB89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0E648A">
        <w:rPr>
          <w:b/>
          <w:bCs/>
          <w:sz w:val="24"/>
          <w:szCs w:val="24"/>
          <w:lang w:val="en-US"/>
        </w:rPr>
        <w:t>5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2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3F3481A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F41409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3B1105">
        <w:t>5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3B1105" w:rsidRDefault="004275E9" w:rsidP="004275E9">
      <w:pPr>
        <w:spacing w:after="0" w:line="240" w:lineRule="auto"/>
        <w:contextualSpacing/>
        <w:rPr>
          <w:u w:val="single"/>
        </w:rPr>
      </w:pPr>
      <w:r w:rsidRPr="00971A15">
        <w:t xml:space="preserve"> </w:t>
      </w:r>
      <w:r w:rsidRPr="00971A15">
        <w:tab/>
        <w:t xml:space="preserve">  </w:t>
      </w:r>
      <w:r w:rsidRPr="003B1105">
        <w:rPr>
          <w:color w:val="00B0F0"/>
          <w:u w:val="single"/>
        </w:rPr>
        <w:t>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7D51AA13" w14:textId="3ECB6CF0" w:rsidR="00157D2D" w:rsidRDefault="007E74A2" w:rsidP="000E648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</w:t>
      </w:r>
      <w:r w:rsidR="003B1105">
        <w:rPr>
          <w:rFonts w:cstheme="minorHAnsi"/>
        </w:rPr>
        <w:t xml:space="preserve">a set of exception classes to detect </w:t>
      </w:r>
      <w:r w:rsidR="00144D3E">
        <w:rPr>
          <w:rFonts w:cstheme="minorHAnsi"/>
        </w:rPr>
        <w:t xml:space="preserve">the </w:t>
      </w:r>
      <w:r w:rsidR="003B1105">
        <w:rPr>
          <w:rFonts w:cstheme="minorHAnsi"/>
        </w:rPr>
        <w:t>fault in railway tracks in the following hierarchy:</w:t>
      </w:r>
    </w:p>
    <w:p w14:paraId="3638A458" w14:textId="2C37AAD2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+-Object</w:t>
      </w:r>
    </w:p>
    <w:p w14:paraId="6746AC18" w14:textId="6380DF16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hrowable</w:t>
      </w:r>
      <w:proofErr w:type="spellEnd"/>
    </w:p>
    <w:p w14:paraId="0A891C43" w14:textId="1EC56BAD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RailwayTrackException</w:t>
      </w:r>
      <w:proofErr w:type="spellEnd"/>
    </w:p>
    <w:p w14:paraId="390EF318" w14:textId="54F345C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SpeedException</w:t>
      </w:r>
      <w:proofErr w:type="spellEnd"/>
    </w:p>
    <w:p w14:paraId="71BE7848" w14:textId="13C8388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AboveMaxLimitException</w:t>
      </w:r>
      <w:proofErr w:type="spellEnd"/>
    </w:p>
    <w:p w14:paraId="6EC9229E" w14:textId="032CB7EF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BelowMinLimitException</w:t>
      </w:r>
      <w:proofErr w:type="spellEnd"/>
    </w:p>
    <w:p w14:paraId="5F25E178" w14:textId="65990418" w:rsidR="00FF4CEF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="00FF4CEF" w:rsidRPr="001C31FE">
        <w:rPr>
          <w:rFonts w:ascii="Courier New" w:hAnsi="Courier New" w:cs="Courier New"/>
          <w:b/>
          <w:bCs/>
          <w:sz w:val="20"/>
          <w:szCs w:val="20"/>
        </w:rPr>
        <w:t>BrokenTrackException</w:t>
      </w:r>
      <w:proofErr w:type="spellEnd"/>
    </w:p>
    <w:p w14:paraId="3BD63416" w14:textId="3A3EF65F" w:rsidR="003807B0" w:rsidRPr="001C31FE" w:rsidRDefault="00FF4CEF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DerailException</w:t>
      </w:r>
      <w:proofErr w:type="spellEnd"/>
    </w:p>
    <w:p w14:paraId="02FB6AD8" w14:textId="4952AB73" w:rsidR="003B1105" w:rsidRPr="001C31FE" w:rsidRDefault="003807B0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TamperingException</w:t>
      </w:r>
      <w:proofErr w:type="spellEnd"/>
    </w:p>
    <w:p w14:paraId="1211E399" w14:textId="013A652D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The permi</w:t>
      </w:r>
      <w:r w:rsidR="00144D3E" w:rsidRPr="00446F0B">
        <w:rPr>
          <w:rFonts w:cstheme="minorHAnsi"/>
        </w:rPr>
        <w:t>s</w:t>
      </w:r>
      <w:r w:rsidRPr="00446F0B">
        <w:rPr>
          <w:rFonts w:cstheme="minorHAnsi"/>
        </w:rPr>
        <w:t>sible max speed on the railway track is 100</w:t>
      </w:r>
    </w:p>
    <w:p w14:paraId="007C3691" w14:textId="35FE8B7F" w:rsidR="00F41409" w:rsidRPr="00446F0B" w:rsidRDefault="00F41409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 w14:paraId="003E6F4A" w14:textId="216727D4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Broken is true if </w:t>
      </w:r>
      <w:r w:rsidR="00F41409">
        <w:rPr>
          <w:rFonts w:cstheme="minorHAnsi"/>
        </w:rPr>
        <w:t xml:space="preserve">any part of the </w:t>
      </w:r>
      <w:r w:rsidRPr="00446F0B">
        <w:rPr>
          <w:rFonts w:cstheme="minorHAnsi"/>
        </w:rPr>
        <w:t>track is broken</w:t>
      </w:r>
      <w:r w:rsidR="00F41409">
        <w:rPr>
          <w:rFonts w:cstheme="minorHAnsi"/>
        </w:rPr>
        <w:t xml:space="preserve"> and permissible min speed in zero</w:t>
      </w:r>
    </w:p>
    <w:p w14:paraId="42490191" w14:textId="5A4EDE20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Derail is true if the train is derailed</w:t>
      </w:r>
      <w:r w:rsidR="00F41409">
        <w:rPr>
          <w:rFonts w:cstheme="minorHAnsi"/>
        </w:rPr>
        <w:t xml:space="preserve"> and permissible min speed in zero</w:t>
      </w:r>
    </w:p>
    <w:p w14:paraId="3D97B14C" w14:textId="5FFCB069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Tamper is true if the track </w:t>
      </w:r>
      <w:r w:rsidR="00144D3E" w:rsidRPr="00446F0B">
        <w:rPr>
          <w:rFonts w:cstheme="minorHAnsi"/>
        </w:rPr>
        <w:t>ha</w:t>
      </w:r>
      <w:r w:rsidRPr="00446F0B">
        <w:rPr>
          <w:rFonts w:cstheme="minorHAnsi"/>
        </w:rPr>
        <w:t>s tampered</w:t>
      </w:r>
      <w:r w:rsidR="00F41409">
        <w:rPr>
          <w:rFonts w:cstheme="minorHAnsi"/>
        </w:rPr>
        <w:t xml:space="preserve"> and permissible min speed in zero</w:t>
      </w:r>
    </w:p>
    <w:p w14:paraId="7C08A42D" w14:textId="093DEAEA" w:rsidR="007845F7" w:rsidRPr="00446F0B" w:rsidRDefault="007845F7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nother program to test the </w:t>
      </w:r>
      <w:r w:rsidR="009136D2">
        <w:rPr>
          <w:rFonts w:cstheme="minorHAnsi"/>
        </w:rPr>
        <w:t xml:space="preserve">API with the following </w:t>
      </w:r>
      <w:r w:rsidR="00597C50">
        <w:rPr>
          <w:rFonts w:cstheme="minorHAnsi"/>
        </w:rPr>
        <w:t>test cases:</w:t>
      </w:r>
    </w:p>
    <w:p w14:paraId="10D7C48E" w14:textId="77777777" w:rsidR="00DB4375" w:rsidRDefault="00DB4375" w:rsidP="003B1105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0DD4B19" w14:textId="2C489791" w:rsidR="00DB4375" w:rsidRPr="001C31FE" w:rsidRDefault="000F2FCC" w:rsidP="000F2FCC"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 xml:space="preserve">Object </w:t>
      </w:r>
      <w:proofErr w:type="gramStart"/>
      <w:r w:rsidR="00886218" w:rsidRPr="001C31FE">
        <w:rPr>
          <w:rFonts w:ascii="Courier New" w:hAnsi="Courier New" w:cs="Courier New"/>
          <w:b/>
          <w:bCs/>
          <w:sz w:val="20"/>
          <w:szCs w:val="20"/>
        </w:rPr>
        <w:t>loco</w:t>
      </w:r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[</w:t>
      </w:r>
      <w:proofErr w:type="gramEnd"/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][] = { {speed, broken, detail, tamper},</w:t>
      </w:r>
    </w:p>
    <w:p w14:paraId="73C83AEF" w14:textId="76493886" w:rsidR="000E648A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 w14:paraId="720A6E74" w14:textId="14514B52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55, false, true, </w:t>
      </w:r>
      <w:r w:rsidR="003161B9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},</w:t>
      </w:r>
    </w:p>
    <w:p w14:paraId="11E5FD44" w14:textId="39297B2F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65, true, </w:t>
      </w:r>
      <w:r w:rsidR="00851E4D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, false},</w:t>
      </w:r>
    </w:p>
    <w:p w14:paraId="58BDC774" w14:textId="083BC3A0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 w14:paraId="77CC8BDE" w14:textId="34EADD13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</w:t>
      </w:r>
      <w:r w:rsidR="00B44B3B" w:rsidRPr="001C31FE">
        <w:rPr>
          <w:rFonts w:ascii="Courier New" w:hAnsi="Courier New" w:cs="Courier New"/>
          <w:b/>
          <w:bCs/>
          <w:sz w:val="20"/>
          <w:szCs w:val="20"/>
        </w:rPr>
        <w:t>25, false, false, false}</w:t>
      </w:r>
    </w:p>
    <w:p w14:paraId="312FE74A" w14:textId="0A77B022" w:rsidR="00B44B3B" w:rsidRPr="001C31FE" w:rsidRDefault="00B44B3B" w:rsidP="00B44B3B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</w:t>
      </w:r>
      <w:r w:rsidR="00ED7A38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}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>;</w:t>
      </w:r>
    </w:p>
    <w:p w14:paraId="0296D485" w14:textId="5BA81F09" w:rsidR="000E648A" w:rsidRDefault="000E648A" w:rsidP="000E648A">
      <w:pPr>
        <w:spacing w:after="0" w:line="240" w:lineRule="auto"/>
        <w:rPr>
          <w:rFonts w:cstheme="minorHAnsi"/>
        </w:rPr>
      </w:pPr>
    </w:p>
    <w:p w14:paraId="5BBB8D8F" w14:textId="759D2AF5" w:rsidR="00F41409" w:rsidRPr="00F41409" w:rsidRDefault="00F41409" w:rsidP="00F4140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 w14:paraId="34E3C603" w14:textId="511C8632" w:rsidR="00F41409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 w:rsidRPr="007C5DE0">
        <w:rPr>
          <w:rFonts w:ascii="Courier New" w:hAnsi="Courier New" w:cs="Courier New"/>
        </w:rPr>
        <w:t>Judiciary</w:t>
      </w:r>
      <w:r w:rsidR="00F41409">
        <w:rPr>
          <w:rFonts w:cstheme="minorHAnsi"/>
        </w:rPr>
        <w:t xml:space="preserve"> with the following methods:</w:t>
      </w:r>
    </w:p>
    <w:p w14:paraId="4E550C85" w14:textId="6F60FB5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String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CourtName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769653E6" w14:textId="097EE56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boolean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JudgementFavour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party)</w:t>
      </w:r>
    </w:p>
    <w:p w14:paraId="38471C69" w14:textId="3E54D42A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CaseSitting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3071EE92" w14:textId="575C2A4B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Witnesse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)</w:t>
      </w:r>
    </w:p>
    <w:p w14:paraId="017622BF" w14:textId="111CBF51" w:rsidR="00446F0B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 w:rsidR="00F41409" w:rsidRPr="00B86896">
        <w:rPr>
          <w:rFonts w:ascii="Courier New" w:hAnsi="Courier New" w:cs="Courier New"/>
          <w:b/>
          <w:bCs/>
        </w:rPr>
        <w:t>District-court</w:t>
      </w:r>
      <w:r w:rsidR="00F41409">
        <w:rPr>
          <w:rFonts w:cstheme="minorHAnsi"/>
        </w:rPr>
        <w:t xml:space="preserve">, </w:t>
      </w:r>
      <w:proofErr w:type="spellStart"/>
      <w:r w:rsidR="00F41409" w:rsidRPr="00B86896">
        <w:rPr>
          <w:rFonts w:ascii="Courier New" w:hAnsi="Courier New" w:cs="Courier New"/>
          <w:b/>
          <w:bCs/>
        </w:rPr>
        <w:t>Sub</w:t>
      </w:r>
      <w:r w:rsidR="007C5DE0" w:rsidRPr="00B86896">
        <w:rPr>
          <w:rFonts w:ascii="Courier New" w:hAnsi="Courier New" w:cs="Courier New"/>
          <w:b/>
          <w:bCs/>
        </w:rPr>
        <w:t>j</w:t>
      </w:r>
      <w:r w:rsidR="00F41409" w:rsidRPr="00B86896">
        <w:rPr>
          <w:rFonts w:ascii="Courier New" w:hAnsi="Courier New" w:cs="Courier New"/>
          <w:b/>
          <w:bCs/>
        </w:rPr>
        <w:t>udge</w:t>
      </w:r>
      <w:proofErr w:type="spellEnd"/>
      <w:r w:rsidR="00F41409" w:rsidRPr="00B86896">
        <w:rPr>
          <w:rFonts w:ascii="Courier New" w:hAnsi="Courier New" w:cs="Courier New"/>
          <w:b/>
          <w:bCs/>
        </w:rPr>
        <w:t>-court</w:t>
      </w:r>
      <w:r w:rsidR="00F41409">
        <w:rPr>
          <w:rFonts w:cstheme="minorHAnsi"/>
        </w:rPr>
        <w:t xml:space="preserve"> and </w:t>
      </w:r>
      <w:r w:rsidR="00F41409" w:rsidRPr="00B86896">
        <w:rPr>
          <w:rFonts w:ascii="Courier New" w:hAnsi="Courier New" w:cs="Courier New"/>
          <w:b/>
          <w:bCs/>
        </w:rPr>
        <w:t>High-court</w:t>
      </w:r>
      <w:r w:rsidR="00F41409">
        <w:rPr>
          <w:rFonts w:cstheme="minorHAnsi"/>
        </w:rPr>
        <w:t xml:space="preserve"> that </w:t>
      </w:r>
      <w:r>
        <w:rPr>
          <w:rFonts w:cstheme="minorHAnsi"/>
        </w:rPr>
        <w:t xml:space="preserve">implement the </w:t>
      </w:r>
      <w:r w:rsidRPr="00B86896"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 w14:paraId="6C1372A3" w14:textId="3B136F6F" w:rsidR="00C83DF8" w:rsidRPr="00597C50" w:rsidRDefault="00C83DF8" w:rsidP="00597C50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another program to call the API with the following test </w:t>
      </w:r>
      <w:r w:rsidR="00597C50">
        <w:rPr>
          <w:rFonts w:cstheme="minorHAnsi"/>
        </w:rPr>
        <w:t>cases</w:t>
      </w:r>
      <w:r w:rsidRPr="00597C50">
        <w:rPr>
          <w:rFonts w:cstheme="minorHAnsi"/>
        </w:rPr>
        <w:t>:</w:t>
      </w:r>
    </w:p>
    <w:p w14:paraId="766C8DCA" w14:textId="4A883C40" w:rsidR="00C83DF8" w:rsidRDefault="00C83DF8" w:rsidP="00597C50">
      <w:pPr>
        <w:spacing w:after="0" w:line="240" w:lineRule="auto"/>
        <w:rPr>
          <w:rFonts w:cstheme="minorHAnsi"/>
        </w:rPr>
      </w:pPr>
    </w:p>
    <w:p w14:paraId="42410469" w14:textId="77777777" w:rsidR="000E64B0" w:rsidRPr="00886218" w:rsidRDefault="007C5DE0" w:rsidP="007C5DE0"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 w:rsidRPr="00886218">
        <w:rPr>
          <w:rFonts w:ascii="Courier New" w:hAnsi="Courier New" w:cs="Courier New"/>
          <w:b/>
          <w:bCs/>
        </w:rPr>
        <w:t xml:space="preserve">Object </w:t>
      </w:r>
      <w:proofErr w:type="spellStart"/>
      <w:proofErr w:type="gramStart"/>
      <w:r w:rsidRPr="00886218">
        <w:rPr>
          <w:rFonts w:ascii="Courier New" w:hAnsi="Courier New" w:cs="Courier New"/>
          <w:b/>
          <w:bCs/>
        </w:rPr>
        <w:t>testcases</w:t>
      </w:r>
      <w:proofErr w:type="spellEnd"/>
      <w:r w:rsidRPr="00886218">
        <w:rPr>
          <w:rFonts w:ascii="Courier New" w:hAnsi="Courier New" w:cs="Courier New"/>
          <w:b/>
          <w:bCs/>
        </w:rPr>
        <w:t>[</w:t>
      </w:r>
      <w:proofErr w:type="gramEnd"/>
      <w:r w:rsidRPr="00886218">
        <w:rPr>
          <w:rFonts w:ascii="Courier New" w:hAnsi="Courier New" w:cs="Courier New"/>
          <w:b/>
          <w:bCs/>
        </w:rPr>
        <w:t xml:space="preserve">][] = </w:t>
      </w:r>
    </w:p>
    <w:p w14:paraId="4E971E2B" w14:textId="12E04EF0" w:rsidR="000E64B0" w:rsidRPr="00886218" w:rsidRDefault="007C5DE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proofErr w:type="gramStart"/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{ </w:t>
      </w:r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proofErr w:type="gramEnd"/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 xml:space="preserve">court-name, judgement-favour, no-of-sittings, no-of-witnesses}, </w:t>
      </w:r>
    </w:p>
    <w:p w14:paraId="677C4C39" w14:textId="6CC4F171" w:rsidR="00597C5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r w:rsidRPr="00886218">
        <w:rPr>
          <w:rFonts w:ascii="Courier New" w:hAnsi="Courier New" w:cs="Courier New"/>
          <w:b/>
          <w:bCs/>
          <w:sz w:val="18"/>
          <w:szCs w:val="18"/>
        </w:rPr>
        <w:t>“</w:t>
      </w:r>
      <w:proofErr w:type="spellStart"/>
      <w:r w:rsidRPr="00886218">
        <w:rPr>
          <w:rFonts w:ascii="Courier New" w:hAnsi="Courier New" w:cs="Courier New"/>
          <w:b/>
          <w:bCs/>
          <w:sz w:val="18"/>
          <w:szCs w:val="18"/>
        </w:rPr>
        <w:t>Subjudge</w:t>
      </w:r>
      <w:proofErr w:type="spellEnd"/>
      <w:r w:rsidRPr="00886218">
        <w:rPr>
          <w:rFonts w:ascii="Courier New" w:hAnsi="Courier New" w:cs="Courier New"/>
          <w:b/>
          <w:bCs/>
          <w:sz w:val="18"/>
          <w:szCs w:val="18"/>
        </w:rPr>
        <w:t>-court”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,</w:t>
      </w: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2, 11, 3},</w:t>
      </w:r>
    </w:p>
    <w:p w14:paraId="00694DAD" w14:textId="77777777" w:rsidR="000E64B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 w14:paraId="04544FF1" w14:textId="62D58611" w:rsidR="000E64B0" w:rsidRPr="000E64B0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>};</w:t>
      </w:r>
    </w:p>
    <w:p w14:paraId="5DC22413" w14:textId="077070F9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AAAEE9" w14:textId="52051DA9" w:rsidR="001C31FE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FCC1D" w14:textId="77777777" w:rsidR="001C31FE" w:rsidRPr="000E64B0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B420E1" w14:textId="1A234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lastRenderedPageBreak/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8B565B">
        <w:t>50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2F57B60B" w14:textId="535060C8" w:rsidR="009224BA" w:rsidRPr="001C31FE" w:rsidRDefault="0029618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 </w:t>
      </w:r>
      <w:proofErr w:type="spellStart"/>
      <w:r w:rsidRPr="001C31FE">
        <w:rPr>
          <w:rFonts w:cstheme="minorHAnsi"/>
        </w:rPr>
        <w:t>follwing</w:t>
      </w:r>
      <w:proofErr w:type="spellEnd"/>
      <w:r w:rsidRPr="001C31FE">
        <w:rPr>
          <w:rFonts w:cstheme="minorHAnsi"/>
        </w:rPr>
        <w:t xml:space="preserve"> below live on the heap in java?</w:t>
      </w:r>
    </w:p>
    <w:p w14:paraId="6539C445" w14:textId="79277BFE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</w:t>
      </w:r>
    </w:p>
    <w:p w14:paraId="3EE8E38B" w14:textId="1F41A2E5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stance variable</w:t>
      </w:r>
    </w:p>
    <w:p w14:paraId="5340F18F" w14:textId="7A72C206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</w:t>
      </w:r>
    </w:p>
    <w:p w14:paraId="57EBEB72" w14:textId="1757E054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bject</w:t>
      </w:r>
    </w:p>
    <w:p w14:paraId="6D1D0E98" w14:textId="00200E70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68D6814D" w14:textId="7B5CCDFD" w:rsidR="004B7BF3" w:rsidRPr="001C31FE" w:rsidRDefault="000868C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interface is used to declare core methods in java?</w:t>
      </w:r>
    </w:p>
    <w:p w14:paraId="7ACEB6FD" w14:textId="35691A12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9FBC661" w14:textId="58429740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EventListner</w:t>
      </w:r>
      <w:proofErr w:type="spellEnd"/>
    </w:p>
    <w:p w14:paraId="2374CD16" w14:textId="54CC70FB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31D594AC" w14:textId="6FCB58C5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3C04D850" w14:textId="5769E5F1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4A741B8" w14:textId="7C151524" w:rsidR="004B7BF3" w:rsidRPr="001C31FE" w:rsidRDefault="006720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nterface handle sequences?</w:t>
      </w:r>
    </w:p>
    <w:p w14:paraId="7D1C4F4E" w14:textId="718A436E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47399A88" w14:textId="6B5E4B1C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BD44A9C" w14:textId="1DC8E61D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50374E8D" w14:textId="78D2E489" w:rsidR="004B7BF3" w:rsidRPr="001C31FE" w:rsidRDefault="0067204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65A6BC65" w14:textId="58C13106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0682A107" w14:textId="3981DD56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interface must contain a unique element?</w:t>
      </w:r>
    </w:p>
    <w:p w14:paraId="2D6287A0" w14:textId="369D708B" w:rsidR="004B7BF3" w:rsidRPr="00B35506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70C0"/>
        </w:rPr>
      </w:pPr>
      <w:r w:rsidRPr="00B35506">
        <w:rPr>
          <w:rFonts w:cstheme="minorHAnsi"/>
          <w:color w:val="0070C0"/>
        </w:rPr>
        <w:t>Set</w:t>
      </w:r>
    </w:p>
    <w:p w14:paraId="54A5EE13" w14:textId="52F8F97D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C96FDD6" w14:textId="2866D58F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</w:t>
      </w:r>
    </w:p>
    <w:p w14:paraId="5A528070" w14:textId="70F6AE87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2D37850A" w14:textId="4224F7B8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F402AC2" w14:textId="2D36CAEA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68DE3E67" w14:textId="47E6CA9C" w:rsidR="003718E1" w:rsidRPr="00B35506" w:rsidRDefault="0067204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70C0"/>
        </w:rPr>
      </w:pPr>
      <w:r w:rsidRPr="00B35506">
        <w:rPr>
          <w:rFonts w:cstheme="minorHAnsi"/>
          <w:color w:val="0070C0"/>
        </w:rPr>
        <w:t xml:space="preserve">double num1, </w:t>
      </w:r>
      <w:proofErr w:type="spellStart"/>
      <w:r w:rsidRPr="00B35506">
        <w:rPr>
          <w:rFonts w:cstheme="minorHAnsi"/>
          <w:color w:val="0070C0"/>
        </w:rPr>
        <w:t>int</w:t>
      </w:r>
      <w:proofErr w:type="spellEnd"/>
      <w:r w:rsidRPr="00B35506">
        <w:rPr>
          <w:rFonts w:cstheme="minorHAnsi"/>
          <w:color w:val="0070C0"/>
        </w:rPr>
        <w:t xml:space="preserve"> num2 = 0;</w:t>
      </w:r>
    </w:p>
    <w:p w14:paraId="757F626B" w14:textId="29E46AE4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;</w:t>
      </w:r>
    </w:p>
    <w:p w14:paraId="56DFCF9C" w14:textId="7A98D049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 = 0;</w:t>
      </w:r>
    </w:p>
    <w:p w14:paraId="39C97B9B" w14:textId="26D1069D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 = 0, num2 = 0;</w:t>
      </w:r>
    </w:p>
    <w:p w14:paraId="26394000" w14:textId="3BCD2F91" w:rsidR="003718E1" w:rsidRPr="001C31FE" w:rsidRDefault="003718E1" w:rsidP="003718E1">
      <w:pPr>
        <w:spacing w:after="0" w:line="240" w:lineRule="auto"/>
        <w:rPr>
          <w:rFonts w:cstheme="minorHAnsi"/>
        </w:rPr>
      </w:pPr>
    </w:p>
    <w:p w14:paraId="49A691EF" w14:textId="5172BF21" w:rsidR="003718E1" w:rsidRPr="001C31FE" w:rsidRDefault="00D8501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E01024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67C0937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61E60EE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spellStart"/>
      <w:proofErr w:type="gramEnd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&lt; 5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51D58EA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+ ' ');</w:t>
      </w:r>
    </w:p>
    <w:p w14:paraId="08CD758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 ");</w:t>
      </w:r>
    </w:p>
    <w:p w14:paraId="4D21A67C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1EFCCDF9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637684A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3A1B46F4" w14:textId="54CBC12D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66D38F04" w14:textId="5F6598F6" w:rsidR="003718E1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 1 2 3 4</w:t>
      </w:r>
    </w:p>
    <w:p w14:paraId="1699AA5B" w14:textId="42B48C6E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1 2 3 4 5</w:t>
      </w:r>
    </w:p>
    <w:p w14:paraId="0D52BFD2" w14:textId="611F6076" w:rsidR="00257773" w:rsidRPr="00B35506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70C0"/>
        </w:rPr>
      </w:pPr>
      <w:r w:rsidRPr="00B35506">
        <w:rPr>
          <w:rFonts w:cstheme="minorHAnsi"/>
          <w:color w:val="0070C0"/>
        </w:rPr>
        <w:t>32 33 34 35 36</w:t>
      </w:r>
    </w:p>
    <w:p w14:paraId="1C4A87DC" w14:textId="241B55F1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3 34 35 36 37</w:t>
      </w:r>
    </w:p>
    <w:p w14:paraId="0100A8DD" w14:textId="79D1ED50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589FE97" w14:textId="5BC2F756" w:rsidR="00257773" w:rsidRPr="001C31FE" w:rsidRDefault="00A972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45F6A4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java.util.ArrayList</w:t>
      </w:r>
      <w:proofErr w:type="spellEnd"/>
      <w:r w:rsidRPr="001C31FE">
        <w:rPr>
          <w:rFonts w:ascii="Courier New" w:hAnsi="Courier New" w:cs="Courier New"/>
        </w:rPr>
        <w:t>;</w:t>
      </w:r>
    </w:p>
    <w:p w14:paraId="7B7C7636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0CFE8B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31F4197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spellStart"/>
      <w:proofErr w:type="gram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);</w:t>
      </w:r>
    </w:p>
    <w:p w14:paraId="112435F8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1);</w:t>
      </w:r>
    </w:p>
    <w:p w14:paraId="3537252A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'1');</w:t>
      </w:r>
    </w:p>
    <w:p w14:paraId="1F998D55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"1");</w:t>
      </w:r>
    </w:p>
    <w:p w14:paraId="60CFBDE2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>);</w:t>
      </w:r>
    </w:p>
    <w:p w14:paraId="1CB4764C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61978F28" w14:textId="522B0A5D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B0C8E3E" w14:textId="6EB285EB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49, 1]</w:t>
      </w:r>
    </w:p>
    <w:p w14:paraId="70EF27E3" w14:textId="6FC11F9D" w:rsidR="00257773" w:rsidRPr="00B35506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70C0"/>
        </w:rPr>
      </w:pPr>
      <w:r w:rsidRPr="00B35506">
        <w:rPr>
          <w:rFonts w:cstheme="minorHAnsi"/>
          <w:color w:val="0070C0"/>
        </w:rPr>
        <w:t>[1, 1, 1]</w:t>
      </w:r>
    </w:p>
    <w:p w14:paraId="0592C3F1" w14:textId="72E6FC3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2, 3]</w:t>
      </w:r>
    </w:p>
    <w:p w14:paraId="241C669D" w14:textId="6799D09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28B39147" w14:textId="555DCE36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ABCD70B" w14:textId="1CD3AD7D" w:rsidR="00257773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87EEB5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28174EF6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213CEB7E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spellStart"/>
      <w:proofErr w:type="gramEnd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=0;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3922F62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"Hello World!");</w:t>
      </w:r>
    </w:p>
    <w:p w14:paraId="0D48E9B1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4139EA64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FB3457C" w14:textId="65E1D5EB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F86306F" w14:textId="7CB23D11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ello World!</w:t>
      </w:r>
    </w:p>
    <w:p w14:paraId="673237B1" w14:textId="5CDDC1AA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</w:t>
      </w:r>
    </w:p>
    <w:p w14:paraId="0C909D99" w14:textId="725259A3" w:rsidR="00B3224A" w:rsidRPr="00B35506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70C0"/>
        </w:rPr>
      </w:pPr>
      <w:r w:rsidRPr="00B35506">
        <w:rPr>
          <w:rFonts w:cstheme="minorHAnsi"/>
          <w:color w:val="0070C0"/>
        </w:rPr>
        <w:t>Compile error</w:t>
      </w:r>
    </w:p>
    <w:p w14:paraId="66AA4222" w14:textId="09EEEAF6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</w:t>
      </w:r>
    </w:p>
    <w:p w14:paraId="4CE7B6C9" w14:textId="5335BF88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5001A6A3" w14:textId="04B53497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statement about a valid .java file is true?</w:t>
      </w:r>
    </w:p>
    <w:p w14:paraId="46A9391E" w14:textId="5A627030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only contain one class declaration</w:t>
      </w:r>
    </w:p>
    <w:p w14:paraId="678667CF" w14:textId="79E5073F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t can contain one </w:t>
      </w:r>
      <w:proofErr w:type="spellStart"/>
      <w:r w:rsidRPr="001C31FE">
        <w:rPr>
          <w:rFonts w:cstheme="minorHAnsi"/>
        </w:rPr>
        <w:t>pulic</w:t>
      </w:r>
      <w:proofErr w:type="spellEnd"/>
      <w:r w:rsidRPr="001C31FE">
        <w:rPr>
          <w:rFonts w:cstheme="minorHAnsi"/>
        </w:rPr>
        <w:t xml:space="preserve"> class declaration and one public interface definition</w:t>
      </w:r>
    </w:p>
    <w:p w14:paraId="1A00ECFD" w14:textId="409CA801" w:rsidR="00B3224A" w:rsidRPr="00B35506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70C0"/>
        </w:rPr>
      </w:pPr>
      <w:r w:rsidRPr="00B35506">
        <w:rPr>
          <w:rFonts w:cstheme="minorHAnsi"/>
          <w:color w:val="0070C0"/>
        </w:rPr>
        <w:t>It must define at least one public class</w:t>
      </w:r>
    </w:p>
    <w:p w14:paraId="3FCBB7D2" w14:textId="2E26CF0D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ay define at most one public class</w:t>
      </w:r>
    </w:p>
    <w:p w14:paraId="038946F9" w14:textId="6E6BB10F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34746FA8" w14:textId="7CD4AA04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876B72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5D5E7D9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rivate static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one = 10;</w:t>
      </w:r>
    </w:p>
    <w:p w14:paraId="0D04B2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two = 20;</w:t>
      </w:r>
    </w:p>
    <w:p w14:paraId="083F6A4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3DDFB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604E8DB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te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35661797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today = 20;</w:t>
      </w:r>
    </w:p>
    <w:p w14:paraId="28A3C36A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wo = 40;</w:t>
      </w:r>
    </w:p>
    <w:p w14:paraId="2D8C7EE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 xml:space="preserve">(today + </w:t>
      </w:r>
      <w:proofErr w:type="spellStart"/>
      <w:r w:rsidRPr="001C31FE">
        <w:rPr>
          <w:rFonts w:ascii="Courier New" w:hAnsi="Courier New" w:cs="Courier New"/>
        </w:rPr>
        <w:t>test.two</w:t>
      </w:r>
      <w:proofErr w:type="spellEnd"/>
      <w:r w:rsidRPr="001C31FE">
        <w:rPr>
          <w:rFonts w:ascii="Courier New" w:hAnsi="Courier New" w:cs="Courier New"/>
        </w:rPr>
        <w:t xml:space="preserve"> + test.one);</w:t>
      </w:r>
    </w:p>
    <w:p w14:paraId="01ECD25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58B695F" w14:textId="754D0699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817B386" w14:textId="55D72E53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0</w:t>
      </w:r>
    </w:p>
    <w:p w14:paraId="504EC083" w14:textId="486F4CF7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0</w:t>
      </w:r>
    </w:p>
    <w:p w14:paraId="59717DC5" w14:textId="1F873EFE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70</w:t>
      </w:r>
    </w:p>
    <w:p w14:paraId="28D360A7" w14:textId="14ECB750" w:rsidR="002302AA" w:rsidRPr="00D95162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70C0"/>
        </w:rPr>
      </w:pPr>
      <w:r w:rsidRPr="00D95162">
        <w:rPr>
          <w:rFonts w:cstheme="minorHAnsi"/>
          <w:color w:val="0070C0"/>
        </w:rPr>
        <w:t>Compile error</w:t>
      </w:r>
    </w:p>
    <w:p w14:paraId="518081F3" w14:textId="5010CE1E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FC03ABA" w14:textId="1D0C7C4C" w:rsidR="002302AA" w:rsidRPr="001C31FE" w:rsidRDefault="003E62B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3199537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class Test{</w:t>
      </w:r>
    </w:p>
    <w:p w14:paraId="6224705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start = 2;</w:t>
      </w:r>
    </w:p>
    <w:p w14:paraId="2AF6D7E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nal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end;</w:t>
      </w:r>
    </w:p>
    <w:p w14:paraId="5AC697E1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FBD8B73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Test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x) {</w:t>
      </w:r>
    </w:p>
    <w:p w14:paraId="759B862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x = 4;</w:t>
      </w:r>
    </w:p>
    <w:p w14:paraId="6A767C0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end = x;</w:t>
      </w:r>
    </w:p>
    <w:p w14:paraId="5E810E1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806FB6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EE8415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void fly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distance) {</w:t>
      </w:r>
    </w:p>
    <w:p w14:paraId="0F20728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nd-start+" ");</w:t>
      </w:r>
    </w:p>
    <w:p w14:paraId="6AD6E53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distance);</w:t>
      </w:r>
    </w:p>
    <w:p w14:paraId="5125051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4420CF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44F83AF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{</w:t>
      </w:r>
    </w:p>
    <w:p w14:paraId="01FC0542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new</w:t>
      </w:r>
      <w:proofErr w:type="gramEnd"/>
      <w:r w:rsidRPr="001C31FE">
        <w:rPr>
          <w:rFonts w:ascii="Courier New" w:hAnsi="Courier New" w:cs="Courier New"/>
        </w:rPr>
        <w:t xml:space="preserve"> Test(10).fly(5);</w:t>
      </w:r>
    </w:p>
    <w:p w14:paraId="3C62666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3093320" w14:textId="26005F4F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18871DF" w14:textId="4333AB34" w:rsidR="002302AA" w:rsidRPr="00D95162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70C0"/>
        </w:rPr>
      </w:pPr>
      <w:r w:rsidRPr="00D95162">
        <w:rPr>
          <w:rFonts w:cstheme="minorHAnsi"/>
          <w:color w:val="0070C0"/>
        </w:rPr>
        <w:t>[2 5]</w:t>
      </w:r>
    </w:p>
    <w:p w14:paraId="109B7CE3" w14:textId="781FB719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4 5]</w:t>
      </w:r>
    </w:p>
    <w:p w14:paraId="75DA8EB6" w14:textId="08764D03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3 5]</w:t>
      </w:r>
    </w:p>
    <w:p w14:paraId="75028066" w14:textId="04E7DCE6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5 5]</w:t>
      </w:r>
    </w:p>
    <w:p w14:paraId="5559E8EC" w14:textId="58A5EDD8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70A26E87" w14:textId="68C759DB" w:rsidR="002302AA" w:rsidRPr="001C31FE" w:rsidRDefault="00611E1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B0724B6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3C18495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a[]) {</w:t>
      </w:r>
    </w:p>
    <w:p w14:paraId="0AC14AD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ry {</w:t>
      </w:r>
    </w:p>
    <w:p w14:paraId="34601C14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</w:t>
      </w:r>
      <w:proofErr w:type="spellEnd"/>
      <w:r w:rsidRPr="001C31FE">
        <w:rPr>
          <w:rFonts w:ascii="Courier New" w:hAnsi="Courier New" w:cs="Courier New"/>
        </w:rPr>
        <w:t xml:space="preserve"> = 10/0;</w:t>
      </w:r>
    </w:p>
    <w:p w14:paraId="6621F12C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3F2E10E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);</w:t>
      </w:r>
    </w:p>
    <w:p w14:paraId="654A7728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ArithmeticException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e</w:t>
      </w:r>
      <w:proofErr w:type="spellEnd"/>
      <w:r w:rsidRPr="001C31FE">
        <w:rPr>
          <w:rFonts w:ascii="Courier New" w:hAnsi="Courier New" w:cs="Courier New"/>
        </w:rPr>
        <w:t>) {</w:t>
      </w:r>
    </w:p>
    <w:p w14:paraId="74CA173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e</w:t>
      </w:r>
      <w:proofErr w:type="spellEnd"/>
      <w:r w:rsidRPr="001C31FE">
        <w:rPr>
          <w:rFonts w:ascii="Courier New" w:hAnsi="Courier New" w:cs="Courier New"/>
        </w:rPr>
        <w:t>);</w:t>
      </w:r>
    </w:p>
    <w:p w14:paraId="07E88E97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7FB2FDF5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2CF1E12" w14:textId="10C5AEAC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456BD1A" w14:textId="1384074D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lang.ArithmeticException</w:t>
      </w:r>
      <w:proofErr w:type="spellEnd"/>
      <w:r w:rsidRPr="001C31FE">
        <w:rPr>
          <w:rFonts w:cstheme="minorHAnsi"/>
        </w:rPr>
        <w:t>: / by zero</w:t>
      </w:r>
    </w:p>
    <w:p w14:paraId="7BAB6996" w14:textId="3D566D65" w:rsidR="002302AA" w:rsidRPr="00D95162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70C0"/>
        </w:rPr>
      </w:pPr>
      <w:r w:rsidRPr="00D95162">
        <w:rPr>
          <w:rFonts w:cstheme="minorHAnsi"/>
          <w:color w:val="0070C0"/>
        </w:rPr>
        <w:t>Compile error</w:t>
      </w:r>
    </w:p>
    <w:p w14:paraId="699E2687" w14:textId="4391A3B1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ithmeticException</w:t>
      </w:r>
      <w:proofErr w:type="spellEnd"/>
      <w:r w:rsidRPr="001C31FE">
        <w:rPr>
          <w:rFonts w:cstheme="minorHAnsi"/>
        </w:rPr>
        <w:t>()</w:t>
      </w:r>
    </w:p>
    <w:p w14:paraId="0857103F" w14:textId="43AF6A56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on of</w:t>
      </w:r>
      <w:proofErr w:type="spellEnd"/>
      <w:r w:rsidRPr="001C31FE">
        <w:rPr>
          <w:rFonts w:cstheme="minorHAnsi"/>
        </w:rPr>
        <w:t xml:space="preserve"> the above</w:t>
      </w:r>
    </w:p>
    <w:p w14:paraId="0D117EFF" w14:textId="53A2FBAD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E9DF889" w14:textId="254E2BA6" w:rsidR="002302AA" w:rsidRPr="001C31FE" w:rsidRDefault="00ED211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0FF12837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Test {</w:t>
      </w:r>
    </w:p>
    <w:p w14:paraId="31A06E5E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stat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void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1BD59CF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Hash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&lt;Character, Integ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72B6E250" w14:textId="16858896" w:rsidR="00ED211D" w:rsidRPr="001C31FE" w:rsidRDefault="00ED211D" w:rsidP="00ED211D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Hash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&lt;Character, Integer&gt;();</w:t>
      </w:r>
    </w:p>
    <w:p w14:paraId="6D1512EB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[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.toCha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C83A4F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15BE78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 c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7DCEEDE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if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arMap.containsKe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) {</w:t>
      </w:r>
    </w:p>
    <w:p w14:paraId="068A97E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c,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)+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1);</w:t>
      </w:r>
    </w:p>
    <w:p w14:paraId="0DF26E0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 else {</w:t>
      </w:r>
    </w:p>
    <w:p w14:paraId="2873FF1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, 1);</w:t>
      </w:r>
    </w:p>
    <w:p w14:paraId="050D5166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AF8733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58682765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Set&lt;Charact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keyS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2EBC2CA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acter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0408D54A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&gt; 1) {</w:t>
      </w:r>
    </w:p>
    <w:p w14:paraId="61EB1F3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+ " : " +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);</w:t>
      </w:r>
    </w:p>
    <w:p w14:paraId="14198F0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39181D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702E338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377C6F0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BBC526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[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42B24B14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"JavaJ2Ee");</w:t>
      </w:r>
    </w:p>
    <w:p w14:paraId="4CF71C4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42ED52ED" w14:textId="3F058E3D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69E7F877" w14:textId="77777777" w:rsidR="001F6D8C" w:rsidRPr="00D95162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70C0"/>
        </w:rPr>
      </w:pPr>
      <w:r w:rsidRPr="00D95162">
        <w:rPr>
          <w:rFonts w:cstheme="minorHAnsi"/>
          <w:color w:val="0070C0"/>
        </w:rPr>
        <w:t>a : 2</w:t>
      </w:r>
    </w:p>
    <w:p w14:paraId="0333CBA5" w14:textId="77777777" w:rsidR="001F6D8C" w:rsidRPr="00D95162" w:rsidRDefault="001F6D8C" w:rsidP="001F6D8C">
      <w:pPr>
        <w:pStyle w:val="ListParagraph"/>
        <w:spacing w:after="0" w:line="240" w:lineRule="auto"/>
        <w:ind w:left="1080"/>
        <w:rPr>
          <w:rFonts w:cstheme="minorHAnsi"/>
          <w:color w:val="0070C0"/>
        </w:rPr>
      </w:pPr>
      <w:proofErr w:type="gramStart"/>
      <w:r w:rsidRPr="00D95162">
        <w:rPr>
          <w:rFonts w:cstheme="minorHAnsi"/>
          <w:color w:val="0070C0"/>
        </w:rPr>
        <w:t>J :</w:t>
      </w:r>
      <w:proofErr w:type="gramEnd"/>
      <w:r w:rsidRPr="00D95162">
        <w:rPr>
          <w:rFonts w:cstheme="minorHAnsi"/>
          <w:color w:val="0070C0"/>
        </w:rPr>
        <w:t xml:space="preserve"> 2</w:t>
      </w:r>
    </w:p>
    <w:p w14:paraId="75182752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3</w:t>
      </w:r>
    </w:p>
    <w:p w14:paraId="3AA95F57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0EBB626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2</w:t>
      </w:r>
    </w:p>
    <w:p w14:paraId="45BABC12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27CDD04A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 : 3</w:t>
      </w:r>
    </w:p>
    <w:p w14:paraId="04461173" w14:textId="1DBC60E1" w:rsidR="002302AA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60A725A" w14:textId="27F5E5A2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1F774448" w14:textId="5AD68268" w:rsidR="002302AA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5D011698" w14:textId="1F150C49" w:rsidR="002302AA" w:rsidRPr="00F971E0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70C0"/>
        </w:rPr>
      </w:pPr>
      <w:r w:rsidRPr="00F971E0">
        <w:rPr>
          <w:rFonts w:cstheme="minorHAnsi"/>
          <w:color w:val="0070C0"/>
        </w:rPr>
        <w:t xml:space="preserve">double num1, </w:t>
      </w:r>
      <w:proofErr w:type="spellStart"/>
      <w:r w:rsidRPr="00F971E0">
        <w:rPr>
          <w:rFonts w:cstheme="minorHAnsi"/>
          <w:color w:val="0070C0"/>
        </w:rPr>
        <w:t>int</w:t>
      </w:r>
      <w:proofErr w:type="spellEnd"/>
      <w:r w:rsidRPr="00F971E0">
        <w:rPr>
          <w:rFonts w:cstheme="minorHAnsi"/>
          <w:color w:val="0070C0"/>
        </w:rPr>
        <w:t xml:space="preserve"> num2 = 0;</w:t>
      </w:r>
    </w:p>
    <w:p w14:paraId="14731D83" w14:textId="197B424B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;</w:t>
      </w:r>
    </w:p>
    <w:p w14:paraId="5428FBFB" w14:textId="4769581C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, num2 = 0;</w:t>
      </w:r>
    </w:p>
    <w:p w14:paraId="669467BE" w14:textId="73580C04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num1 = 0, num2 = 0;</w:t>
      </w:r>
    </w:p>
    <w:p w14:paraId="7685B242" w14:textId="0B93DA52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36309F19" w14:textId="12356AA0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59809434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34C2862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ring chair, table = "metal";</w:t>
      </w:r>
    </w:p>
    <w:p w14:paraId="25A24CC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chair = chair + table;</w:t>
      </w:r>
    </w:p>
    <w:p w14:paraId="5E6865BA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chair);</w:t>
      </w:r>
    </w:p>
    <w:p w14:paraId="26483B97" w14:textId="66137EF0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6D42B98" w14:textId="5926D2AD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</w:t>
      </w:r>
    </w:p>
    <w:p w14:paraId="2019D633" w14:textId="14841DF4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metalmetal</w:t>
      </w:r>
      <w:proofErr w:type="spellEnd"/>
    </w:p>
    <w:p w14:paraId="3DB140A4" w14:textId="6567ECC3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ullmetal</w:t>
      </w:r>
      <w:proofErr w:type="spellEnd"/>
    </w:p>
    <w:p w14:paraId="20F1E359" w14:textId="7F584718" w:rsidR="002103D7" w:rsidRPr="00F971E0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70C0"/>
        </w:rPr>
      </w:pPr>
      <w:r w:rsidRPr="00F971E0">
        <w:rPr>
          <w:rFonts w:cstheme="minorHAnsi"/>
          <w:color w:val="0070C0"/>
        </w:rPr>
        <w:t>The code does not compile</w:t>
      </w:r>
    </w:p>
    <w:p w14:paraId="3D99850F" w14:textId="20AD1F3A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2C93C512" w14:textId="5B437BE5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correct about an instance variable of type String?</w:t>
      </w:r>
    </w:p>
    <w:p w14:paraId="31AE59DA" w14:textId="750F1A97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an empty string</w:t>
      </w:r>
    </w:p>
    <w:p w14:paraId="1529C481" w14:textId="03CD849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null</w:t>
      </w:r>
    </w:p>
    <w:p w14:paraId="04F982BA" w14:textId="400881D2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oes not have a default value</w:t>
      </w:r>
    </w:p>
    <w:p w14:paraId="3AB130A8" w14:textId="4925B423" w:rsidR="002103D7" w:rsidRPr="00F971E0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70C0"/>
        </w:rPr>
      </w:pPr>
      <w:r w:rsidRPr="00F971E0">
        <w:rPr>
          <w:rFonts w:cstheme="minorHAnsi"/>
          <w:color w:val="0070C0"/>
        </w:rPr>
        <w:t>It will not compile without initializing on the declaration line</w:t>
      </w:r>
    </w:p>
    <w:p w14:paraId="42C8E6E4" w14:textId="6EB5C609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4E7B35F0" w14:textId="142F9722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of the following methods compile?</w:t>
      </w:r>
    </w:p>
    <w:p w14:paraId="5AEADCA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F20BCA6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</w:t>
      </w:r>
      <w:proofErr w:type="spellStart"/>
      <w:r w:rsidRPr="001C31FE">
        <w:rPr>
          <w:rFonts w:ascii="Courier New" w:hAnsi="Courier New" w:cs="Courier New"/>
        </w:rPr>
        <w:t>int</w:t>
      </w:r>
      <w:proofErr w:type="spellEnd"/>
      <w:r w:rsidRPr="001C31FE">
        <w:rPr>
          <w:rFonts w:ascii="Courier New" w:hAnsi="Courier New" w:cs="Courier New"/>
        </w:rPr>
        <w:t xml:space="preserve"> value) {</w:t>
      </w:r>
    </w:p>
    <w:p w14:paraId="25F22A6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5651CC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B22C3E1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1FC14E5B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Integer value) {</w:t>
      </w:r>
    </w:p>
    <w:p w14:paraId="55E7B4B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350C275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2E4E3F86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AE7C862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ring convert(Object value) {</w:t>
      </w:r>
    </w:p>
    <w:p w14:paraId="78FEFCC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return</w:t>
      </w:r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value.toString</w:t>
      </w:r>
      <w:proofErr w:type="spellEnd"/>
      <w:r w:rsidRPr="001C31FE">
        <w:rPr>
          <w:rFonts w:ascii="Courier New" w:hAnsi="Courier New" w:cs="Courier New"/>
        </w:rPr>
        <w:t>();</w:t>
      </w:r>
    </w:p>
    <w:p w14:paraId="6933C8A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2A5028A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F5F1C2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4EC72071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483462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convert</w:t>
      </w:r>
      <w:proofErr w:type="spellEnd"/>
      <w:r w:rsidRPr="001C31FE">
        <w:rPr>
          <w:rFonts w:ascii="Courier New" w:hAnsi="Courier New" w:cs="Courier New"/>
        </w:rPr>
        <w:t>(10));</w:t>
      </w:r>
    </w:p>
    <w:p w14:paraId="1CB74F5E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}</w:t>
      </w:r>
    </w:p>
    <w:p w14:paraId="00C5AABA" w14:textId="3F6C7D13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1075F6EA" w14:textId="2B33AD1F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00054CB4" w14:textId="6D79D555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e</w:t>
      </w:r>
    </w:p>
    <w:p w14:paraId="2A803F4F" w14:textId="510DF122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wo</w:t>
      </w:r>
    </w:p>
    <w:p w14:paraId="7FB3737F" w14:textId="3244D9A6" w:rsidR="00E918F6" w:rsidRPr="00F971E0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70C0"/>
        </w:rPr>
      </w:pPr>
      <w:r w:rsidRPr="00F971E0">
        <w:rPr>
          <w:rFonts w:cstheme="minorHAnsi"/>
          <w:color w:val="0070C0"/>
        </w:rPr>
        <w:t>Three</w:t>
      </w:r>
    </w:p>
    <w:p w14:paraId="1C1B69D9" w14:textId="0F8D94E2" w:rsidR="00E918F6" w:rsidRPr="001C31FE" w:rsidRDefault="00E918F6" w:rsidP="00E918F6">
      <w:pPr>
        <w:spacing w:after="0" w:line="240" w:lineRule="auto"/>
        <w:rPr>
          <w:rFonts w:cstheme="minorHAnsi"/>
        </w:rPr>
      </w:pPr>
    </w:p>
    <w:p w14:paraId="4595531B" w14:textId="5F0DA85B" w:rsidR="00E918F6" w:rsidRPr="001C31FE" w:rsidRDefault="00BF16E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oes not compile?</w:t>
      </w:r>
    </w:p>
    <w:p w14:paraId="01C7DE6B" w14:textId="5F71269B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99;</w:t>
      </w:r>
    </w:p>
    <w:p w14:paraId="63081A29" w14:textId="53CD5929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_9_9;</w:t>
      </w:r>
    </w:p>
    <w:p w14:paraId="04FFB99F" w14:textId="4B1A8AA2" w:rsidR="00D03B91" w:rsidRPr="00F971E0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F971E0">
        <w:rPr>
          <w:rFonts w:cstheme="minorHAnsi"/>
          <w:color w:val="0070C0"/>
        </w:rPr>
        <w:t>int</w:t>
      </w:r>
      <w:proofErr w:type="spellEnd"/>
      <w:r w:rsidRPr="00F971E0">
        <w:rPr>
          <w:rFonts w:cstheme="minorHAnsi"/>
          <w:color w:val="0070C0"/>
        </w:rPr>
        <w:t xml:space="preserve"> </w:t>
      </w:r>
      <w:proofErr w:type="spellStart"/>
      <w:r w:rsidRPr="00F971E0">
        <w:rPr>
          <w:rFonts w:cstheme="minorHAnsi"/>
          <w:color w:val="0070C0"/>
        </w:rPr>
        <w:t>num</w:t>
      </w:r>
      <w:proofErr w:type="spellEnd"/>
      <w:r w:rsidRPr="00F971E0">
        <w:rPr>
          <w:rFonts w:cstheme="minorHAnsi"/>
          <w:color w:val="0070C0"/>
        </w:rPr>
        <w:t xml:space="preserve"> = _9_99;</w:t>
      </w:r>
    </w:p>
    <w:p w14:paraId="10A4410B" w14:textId="20A62980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; they all compile</w:t>
      </w:r>
    </w:p>
    <w:p w14:paraId="500DD085" w14:textId="1D8B8882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0D0097C1" w14:textId="752B1709" w:rsidR="00D03B91" w:rsidRPr="001C31FE" w:rsidRDefault="00BF16E8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the first line to trigger a compiler error?</w:t>
      </w:r>
    </w:p>
    <w:p w14:paraId="019B8530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double</w:t>
      </w:r>
      <w:proofErr w:type="gramEnd"/>
      <w:r w:rsidRPr="001C31FE">
        <w:rPr>
          <w:rFonts w:ascii="Courier New" w:hAnsi="Courier New" w:cs="Courier New"/>
        </w:rPr>
        <w:t xml:space="preserve"> d1 = 5f;     // p1</w:t>
      </w:r>
    </w:p>
    <w:p w14:paraId="46514439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2 = 5.0;    // p2</w:t>
      </w:r>
    </w:p>
    <w:p w14:paraId="36B32AFB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float</w:t>
      </w:r>
      <w:proofErr w:type="gramEnd"/>
      <w:r w:rsidRPr="001C31FE">
        <w:rPr>
          <w:rFonts w:ascii="Courier New" w:hAnsi="Courier New" w:cs="Courier New"/>
        </w:rPr>
        <w:t xml:space="preserve"> f1 = 5f;      // p3</w:t>
      </w:r>
    </w:p>
    <w:p w14:paraId="111F989A" w14:textId="1284B02F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2 = 5.0;     // p4</w:t>
      </w:r>
    </w:p>
    <w:p w14:paraId="4A53DEF3" w14:textId="64942E32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1</w:t>
      </w:r>
    </w:p>
    <w:p w14:paraId="6A87DFB7" w14:textId="28199F2A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2</w:t>
      </w:r>
    </w:p>
    <w:p w14:paraId="5838192E" w14:textId="4DEA50F0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3</w:t>
      </w:r>
    </w:p>
    <w:p w14:paraId="3386E135" w14:textId="154B960B" w:rsidR="00D03B91" w:rsidRPr="00F971E0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70C0"/>
        </w:rPr>
      </w:pPr>
      <w:r w:rsidRPr="00F971E0">
        <w:rPr>
          <w:rFonts w:cstheme="minorHAnsi"/>
          <w:color w:val="0070C0"/>
        </w:rPr>
        <w:t>p4</w:t>
      </w:r>
    </w:p>
    <w:p w14:paraId="0D829BB6" w14:textId="5CA1152C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2AB629E7" w14:textId="252A60EF" w:rsidR="00D03B91" w:rsidRPr="001C31FE" w:rsidRDefault="0008344D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0FFCD226" w14:textId="03F9E875" w:rsidR="0008344D" w:rsidRPr="001C31FE" w:rsidRDefault="0008344D" w:rsidP="0008344D">
      <w:pPr>
        <w:pStyle w:val="ListParagraph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eger </w:t>
      </w:r>
      <w:proofErr w:type="spellStart"/>
      <w:r w:rsidRPr="001C31FE">
        <w:rPr>
          <w:rFonts w:ascii="Courier New" w:hAnsi="Courier New" w:cs="Courier New"/>
        </w:rPr>
        <w:t>integer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7116C7DB" w14:textId="42D8BBFB" w:rsidR="0008344D" w:rsidRPr="001C31FE" w:rsidRDefault="0008344D" w:rsidP="0008344D"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integer.byteValue</w:t>
      </w:r>
      <w:proofErr w:type="spellEnd"/>
      <w:r w:rsidRPr="001C31FE">
        <w:rPr>
          <w:rFonts w:ascii="Courier New" w:hAnsi="Courier New" w:cs="Courier New"/>
        </w:rPr>
        <w:t>());</w:t>
      </w:r>
    </w:p>
    <w:p w14:paraId="11FE046A" w14:textId="0FB07323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-");</w:t>
      </w:r>
    </w:p>
    <w:p w14:paraId="58FC00B1" w14:textId="7F3DCF37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int</w:t>
      </w:r>
      <w:proofErr w:type="spellEnd"/>
      <w:proofErr w:type="gram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new Integer(4);</w:t>
      </w:r>
    </w:p>
    <w:p w14:paraId="65D58A5D" w14:textId="01437874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cstheme="minorHAnsi"/>
        </w:rPr>
      </w:pPr>
      <w:r w:rsidRPr="001C31FE">
        <w:rPr>
          <w:rFonts w:ascii="Courier New" w:hAnsi="Courier New" w:cs="Courier New"/>
        </w:rPr>
        <w:tab/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i.byteValue</w:t>
      </w:r>
      <w:proofErr w:type="spellEnd"/>
      <w:r w:rsidRPr="001C31FE">
        <w:rPr>
          <w:rFonts w:ascii="Courier New" w:hAnsi="Courier New" w:cs="Courier New"/>
        </w:rPr>
        <w:t>());</w:t>
      </w:r>
    </w:p>
    <w:p w14:paraId="6C592D39" w14:textId="55B487AD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0</w:t>
      </w:r>
    </w:p>
    <w:p w14:paraId="1EBC1639" w14:textId="5A606A8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4</w:t>
      </w:r>
    </w:p>
    <w:p w14:paraId="5E063A8C" w14:textId="76A4BD56" w:rsidR="00D03B91" w:rsidRPr="00477060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The code does not compile</w:t>
      </w:r>
    </w:p>
    <w:p w14:paraId="505320DC" w14:textId="5C1F26B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compiles but throws an exception at runtime</w:t>
      </w:r>
    </w:p>
    <w:p w14:paraId="50A6AFDD" w14:textId="1D13C148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19EAB2C3" w14:textId="0A5B9ACA" w:rsidR="00D03B91" w:rsidRPr="001C31FE" w:rsidRDefault="001214E3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instance initializers are in this code?</w:t>
      </w:r>
    </w:p>
    <w:p w14:paraId="7450D115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Bowling {</w:t>
      </w:r>
    </w:p>
    <w:p w14:paraId="5B720EA2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41A84E5E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0D34D1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541E04B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7B46953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Bowling() {</w:t>
      </w:r>
    </w:p>
    <w:p w14:paraId="5DD6E4C0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1812732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ED868CB" w14:textId="77777777" w:rsidR="00F17688" w:rsidRPr="001C31FE" w:rsidRDefault="00F17688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6D7FA4E" w14:textId="14FD2746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{</w:t>
      </w:r>
    </w:p>
    <w:p w14:paraId="76AA4E16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E82945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28161E9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68960A2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5F1134C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32231E6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74DDEDE" w14:textId="0852E470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2DCC076" w14:textId="0FFF4238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3A960FEB" w14:textId="73A08041" w:rsidR="00D03B91" w:rsidRPr="00477060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lastRenderedPageBreak/>
        <w:t>One</w:t>
      </w:r>
    </w:p>
    <w:p w14:paraId="12BAEFD2" w14:textId="062812CF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wo</w:t>
      </w:r>
    </w:p>
    <w:p w14:paraId="174DDCAD" w14:textId="2857F95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4A7D2020" w14:textId="5DF2A58B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40C5BFEE" w14:textId="40661B41" w:rsidR="007C768B" w:rsidRPr="001C31FE" w:rsidRDefault="00A945C0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perform all input &amp; output operations in Java?</w:t>
      </w:r>
    </w:p>
    <w:p w14:paraId="7456DF49" w14:textId="7DC80BE5" w:rsidR="007C768B" w:rsidRPr="00477060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Streams</w:t>
      </w:r>
    </w:p>
    <w:p w14:paraId="4C36C621" w14:textId="44C7A1D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Variables</w:t>
      </w:r>
    </w:p>
    <w:p w14:paraId="6BF77116" w14:textId="67B5A539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es</w:t>
      </w:r>
    </w:p>
    <w:p w14:paraId="24B910EA" w14:textId="28EE1AB7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s</w:t>
      </w:r>
    </w:p>
    <w:p w14:paraId="51F8AA4A" w14:textId="77777777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A5A5893" w14:textId="33377CBA" w:rsidR="00D03B91" w:rsidRPr="001C31FE" w:rsidRDefault="00A945C0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 class is defined in ......</w:t>
      </w:r>
    </w:p>
    <w:p w14:paraId="05AA0443" w14:textId="3D87520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util</w:t>
      </w:r>
      <w:proofErr w:type="spellEnd"/>
      <w:r w:rsidRPr="001C31FE">
        <w:rPr>
          <w:rFonts w:cstheme="minorHAnsi"/>
        </w:rPr>
        <w:t xml:space="preserve"> package</w:t>
      </w:r>
    </w:p>
    <w:p w14:paraId="609467BB" w14:textId="5DDC51FC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lang</w:t>
      </w:r>
      <w:proofErr w:type="spellEnd"/>
      <w:r w:rsidRPr="001C31FE">
        <w:rPr>
          <w:rFonts w:cstheme="minorHAnsi"/>
        </w:rPr>
        <w:t xml:space="preserve"> package</w:t>
      </w:r>
    </w:p>
    <w:p w14:paraId="75F7DE15" w14:textId="4308651E" w:rsidR="007C768B" w:rsidRPr="00477060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java.io package</w:t>
      </w:r>
    </w:p>
    <w:p w14:paraId="05980755" w14:textId="210645B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awt</w:t>
      </w:r>
      <w:proofErr w:type="spellEnd"/>
      <w:r w:rsidRPr="001C31FE">
        <w:rPr>
          <w:rFonts w:cstheme="minorHAnsi"/>
        </w:rPr>
        <w:t xml:space="preserve"> package</w:t>
      </w:r>
    </w:p>
    <w:p w14:paraId="54087A25" w14:textId="0007CC19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C6FDE34" w14:textId="4F17FE07" w:rsidR="007C768B" w:rsidRPr="001C31FE" w:rsidRDefault="00751B3B" w:rsidP="00516D2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ill this code create a new file in the name a.txt</w:t>
      </w:r>
    </w:p>
    <w:p w14:paraId="762836A9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try {</w:t>
      </w:r>
    </w:p>
    <w:p w14:paraId="7FC5F21E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le </w:t>
      </w:r>
      <w:proofErr w:type="spellStart"/>
      <w:r w:rsidRPr="001C31FE">
        <w:rPr>
          <w:rFonts w:ascii="Courier New" w:hAnsi="Courier New" w:cs="Courier New"/>
        </w:rPr>
        <w:t>file</w:t>
      </w:r>
      <w:proofErr w:type="spellEnd"/>
      <w:r w:rsidRPr="001C31FE">
        <w:rPr>
          <w:rFonts w:ascii="Courier New" w:hAnsi="Courier New" w:cs="Courier New"/>
        </w:rPr>
        <w:t xml:space="preserve"> = new File("a.txt");</w:t>
      </w:r>
    </w:p>
    <w:p w14:paraId="67E66B7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0DB6D80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IOException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io</w:t>
      </w:r>
      <w:proofErr w:type="spellEnd"/>
      <w:r w:rsidRPr="001C31FE">
        <w:rPr>
          <w:rFonts w:ascii="Courier New" w:hAnsi="Courier New" w:cs="Courier New"/>
        </w:rPr>
        <w:t>) {</w:t>
      </w:r>
    </w:p>
    <w:p w14:paraId="7102983A" w14:textId="3A8B60A9" w:rsidR="00751B3B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4B049DFA" w14:textId="594AE614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53C12533" w14:textId="2A24AB5A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6AD8065C" w14:textId="0341ADB7" w:rsidR="007C768B" w:rsidRPr="00477060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Compilation Error</w:t>
      </w:r>
    </w:p>
    <w:p w14:paraId="66B30415" w14:textId="43AEB89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se</w:t>
      </w:r>
    </w:p>
    <w:p w14:paraId="6371D7B5" w14:textId="54963FF0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231FC915" w14:textId="76D62ACA" w:rsidR="007C768B" w:rsidRPr="001C31FE" w:rsidRDefault="00943DC5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defined in java.io and used for file-handling are abstract</w:t>
      </w:r>
    </w:p>
    <w:p w14:paraId="11348018" w14:textId="4CFEB712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62C21E3B" w14:textId="6BF4F36E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Stream</w:t>
      </w:r>
      <w:proofErr w:type="spellEnd"/>
    </w:p>
    <w:p w14:paraId="2F2BBC45" w14:textId="4A537451" w:rsidR="0099217A" w:rsidRPr="00477060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Reader</w:t>
      </w:r>
    </w:p>
    <w:p w14:paraId="7EA226BB" w14:textId="3AB7A70B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32901555" w14:textId="18495797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Writer</w:t>
      </w:r>
      <w:proofErr w:type="spellEnd"/>
    </w:p>
    <w:p w14:paraId="64438D04" w14:textId="6B319A9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Only </w:t>
      </w:r>
      <w:proofErr w:type="spellStart"/>
      <w:r w:rsidRPr="001C31FE">
        <w:rPr>
          <w:rFonts w:cstheme="minorHAnsi"/>
        </w:rPr>
        <w:t>i</w:t>
      </w:r>
      <w:proofErr w:type="spellEnd"/>
    </w:p>
    <w:p w14:paraId="715F6D5F" w14:textId="18DF90B0" w:rsidR="001579AE" w:rsidRPr="00477060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Only iii</w:t>
      </w:r>
    </w:p>
    <w:p w14:paraId="0B573EDC" w14:textId="2A73FB5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</w:t>
      </w:r>
      <w:proofErr w:type="spellEnd"/>
      <w:r w:rsidRPr="001C31FE">
        <w:rPr>
          <w:rFonts w:cstheme="minorHAnsi"/>
        </w:rPr>
        <w:t xml:space="preserve"> and iii</w:t>
      </w:r>
    </w:p>
    <w:p w14:paraId="659A7B33" w14:textId="5400C459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i and iv</w:t>
      </w:r>
    </w:p>
    <w:p w14:paraId="57A8E0F4" w14:textId="28C24B62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40D2C8F7" w14:textId="1335D42B" w:rsidR="001579AE" w:rsidRPr="001C31FE" w:rsidRDefault="0099217A" w:rsidP="0099217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en comparing </w:t>
      </w:r>
      <w:proofErr w:type="spellStart"/>
      <w:r w:rsidRPr="001C31FE">
        <w:rPr>
          <w:rFonts w:cstheme="minorHAnsi"/>
        </w:rPr>
        <w:t>java.io.BufferedWriter</w:t>
      </w:r>
      <w:proofErr w:type="spellEnd"/>
      <w:r w:rsidRPr="001C31FE">
        <w:rPr>
          <w:rFonts w:cstheme="minorHAnsi"/>
        </w:rPr>
        <w:t xml:space="preserve"> and </w:t>
      </w:r>
      <w:proofErr w:type="spellStart"/>
      <w:r w:rsidRPr="001C31FE">
        <w:rPr>
          <w:rFonts w:cstheme="minorHAnsi"/>
        </w:rPr>
        <w:t>java.io.FileWriter</w:t>
      </w:r>
      <w:proofErr w:type="spellEnd"/>
      <w:r w:rsidRPr="001C31FE">
        <w:rPr>
          <w:rFonts w:cstheme="minorHAnsi"/>
        </w:rPr>
        <w:t>, which capability exists as a method in only one of the two?</w:t>
      </w:r>
    </w:p>
    <w:p w14:paraId="00F8E26D" w14:textId="52D90C3C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osing the stream</w:t>
      </w:r>
    </w:p>
    <w:p w14:paraId="3CAD8368" w14:textId="43687257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lushing the stream</w:t>
      </w:r>
    </w:p>
    <w:p w14:paraId="31FCA223" w14:textId="0FCFC79D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to the stream</w:t>
      </w:r>
    </w:p>
    <w:p w14:paraId="0A07C8B1" w14:textId="0113253B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a line separator to the stream</w:t>
      </w:r>
    </w:p>
    <w:p w14:paraId="5C816E46" w14:textId="4F23C3DC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2A1DB7C0" w14:textId="328D0E5D" w:rsidR="00C660F8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a type of stream in Java?</w:t>
      </w:r>
    </w:p>
    <w:p w14:paraId="118717AD" w14:textId="3F96975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ger stream</w:t>
      </w:r>
    </w:p>
    <w:p w14:paraId="47CF255E" w14:textId="204F0A8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hort stream</w:t>
      </w:r>
    </w:p>
    <w:p w14:paraId="3C0B5573" w14:textId="2BDD69FA" w:rsidR="00C660F8" w:rsidRPr="00477060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Byte stream</w:t>
      </w:r>
    </w:p>
    <w:p w14:paraId="419CD23C" w14:textId="082CDB29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ong stream</w:t>
      </w:r>
    </w:p>
    <w:p w14:paraId="3874B7FD" w14:textId="2C7F8A49" w:rsidR="00C660F8" w:rsidRPr="001C31FE" w:rsidRDefault="00C660F8" w:rsidP="00C660F8">
      <w:pPr>
        <w:spacing w:after="0" w:line="240" w:lineRule="auto"/>
        <w:rPr>
          <w:rFonts w:cstheme="minorHAnsi"/>
        </w:rPr>
      </w:pPr>
    </w:p>
    <w:p w14:paraId="33E8D5E2" w14:textId="7AA24A60" w:rsidR="00C660F8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081F478B" w14:textId="0C7F1504" w:rsidR="0034048B" w:rsidRPr="00477060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477060">
        <w:rPr>
          <w:rFonts w:cstheme="minorHAnsi"/>
          <w:color w:val="0070C0"/>
        </w:rPr>
        <w:lastRenderedPageBreak/>
        <w:t>InputStream</w:t>
      </w:r>
      <w:proofErr w:type="spellEnd"/>
    </w:p>
    <w:p w14:paraId="0783BDB3" w14:textId="6E447B84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A9AC836" w14:textId="49F6366C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FDA1DD8" w14:textId="34E4BD2A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218D76B0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31316753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for input and output operations?</w:t>
      </w:r>
    </w:p>
    <w:p w14:paraId="7BE73FCF" w14:textId="291B8467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47799197" w14:textId="08D5291B" w:rsidR="0034048B" w:rsidRPr="00477060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70C0"/>
        </w:rPr>
      </w:pPr>
      <w:r w:rsidRPr="00477060">
        <w:rPr>
          <w:rFonts w:cstheme="minorHAnsi"/>
          <w:color w:val="0070C0"/>
        </w:rPr>
        <w:t>Writer</w:t>
      </w:r>
    </w:p>
    <w:p w14:paraId="3CCA0D54" w14:textId="758E6165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41DBD03E" w14:textId="21F3FD6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02735135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2CD5649A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class is used to read from byte array?</w:t>
      </w:r>
    </w:p>
    <w:p w14:paraId="0D2C5188" w14:textId="2FA12992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C46C311" w14:textId="45DEE01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1434D14" w14:textId="2CB445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rayInputStream</w:t>
      </w:r>
      <w:proofErr w:type="spellEnd"/>
    </w:p>
    <w:p w14:paraId="0C0E67E1" w14:textId="20B82DA1" w:rsidR="0034048B" w:rsidRPr="00477060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477060">
        <w:rPr>
          <w:rFonts w:cstheme="minorHAnsi"/>
          <w:color w:val="0070C0"/>
        </w:rPr>
        <w:t>ByteArrayInputStream</w:t>
      </w:r>
      <w:proofErr w:type="spellEnd"/>
    </w:p>
    <w:p w14:paraId="09A00DB4" w14:textId="005162C9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4D475C29" w14:textId="4621BC66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exception is thrown by </w:t>
      </w: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 method?</w:t>
      </w:r>
    </w:p>
    <w:p w14:paraId="2D70DB8E" w14:textId="744E2E79" w:rsidR="0034048B" w:rsidRPr="00117699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17699">
        <w:rPr>
          <w:rFonts w:cstheme="minorHAnsi"/>
          <w:color w:val="0070C0"/>
        </w:rPr>
        <w:t>IOException</w:t>
      </w:r>
      <w:proofErr w:type="spellEnd"/>
    </w:p>
    <w:p w14:paraId="328F37BA" w14:textId="3A42FEF3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erruptedException</w:t>
      </w:r>
      <w:proofErr w:type="spellEnd"/>
    </w:p>
    <w:p w14:paraId="54739FFC" w14:textId="5A1C6FC2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Exception</w:t>
      </w:r>
      <w:proofErr w:type="spellEnd"/>
    </w:p>
    <w:p w14:paraId="2DCA6239" w14:textId="3D6F106B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InputException</w:t>
      </w:r>
      <w:proofErr w:type="spellEnd"/>
    </w:p>
    <w:p w14:paraId="321C4954" w14:textId="6236A2DF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5133B06" w14:textId="469D8E69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read a string from the input stream?</w:t>
      </w:r>
    </w:p>
    <w:p w14:paraId="280A927F" w14:textId="309569E4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get()</w:t>
      </w:r>
    </w:p>
    <w:p w14:paraId="17770E31" w14:textId="51D4CEEE" w:rsidR="0034048B" w:rsidRPr="00117699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17699">
        <w:rPr>
          <w:rFonts w:cstheme="minorHAnsi"/>
          <w:color w:val="0070C0"/>
        </w:rPr>
        <w:t>getLine</w:t>
      </w:r>
      <w:proofErr w:type="spellEnd"/>
      <w:r w:rsidRPr="00117699">
        <w:rPr>
          <w:rFonts w:cstheme="minorHAnsi"/>
          <w:color w:val="0070C0"/>
        </w:rPr>
        <w:t>()</w:t>
      </w:r>
    </w:p>
    <w:p w14:paraId="1327EED3" w14:textId="48EE41D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()</w:t>
      </w:r>
    </w:p>
    <w:p w14:paraId="5BC69DE6" w14:textId="747471E7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Line</w:t>
      </w:r>
      <w:proofErr w:type="spellEnd"/>
      <w:r w:rsidRPr="001C31FE">
        <w:rPr>
          <w:rFonts w:cstheme="minorHAnsi"/>
        </w:rPr>
        <w:t>()</w:t>
      </w:r>
    </w:p>
    <w:p w14:paraId="047776ED" w14:textId="6888F74C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9840D34" w14:textId="1BF5D0FB" w:rsidR="0034048B" w:rsidRPr="001C31FE" w:rsidRDefault="006703FE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 is used to read characters and strings in Java from console?</w:t>
      </w:r>
    </w:p>
    <w:p w14:paraId="65413AAB" w14:textId="430AAADC" w:rsidR="0034048B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Reader</w:t>
      </w:r>
      <w:proofErr w:type="spellEnd"/>
    </w:p>
    <w:p w14:paraId="4B4F3F70" w14:textId="41E3D854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13003FB0" w14:textId="2241F815" w:rsidR="008C0565" w:rsidRPr="00117699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117699">
        <w:rPr>
          <w:rFonts w:cstheme="minorHAnsi"/>
          <w:color w:val="0070C0"/>
        </w:rPr>
        <w:t>BufferedStreamReader</w:t>
      </w:r>
      <w:proofErr w:type="spellEnd"/>
    </w:p>
    <w:p w14:paraId="577CB231" w14:textId="2853E4C9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Reader</w:t>
      </w:r>
      <w:proofErr w:type="spellEnd"/>
    </w:p>
    <w:p w14:paraId="29D7B6AB" w14:textId="79D74E45" w:rsidR="0046119E" w:rsidRPr="001C31FE" w:rsidRDefault="0046119E" w:rsidP="0046119E">
      <w:pPr>
        <w:spacing w:after="0" w:line="240" w:lineRule="auto"/>
        <w:rPr>
          <w:rFonts w:cstheme="minorHAnsi"/>
        </w:rPr>
      </w:pPr>
    </w:p>
    <w:p w14:paraId="53E297EA" w14:textId="5304BE6A" w:rsidR="006703FE" w:rsidRPr="001C31FE" w:rsidRDefault="006703FE" w:rsidP="006703F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7809CA10" w14:textId="205DC2C7" w:rsidR="006703FE" w:rsidRPr="00C17928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C17928">
        <w:rPr>
          <w:rFonts w:cstheme="minorHAnsi"/>
          <w:color w:val="0070C0"/>
        </w:rPr>
        <w:t>InputStream</w:t>
      </w:r>
      <w:proofErr w:type="spellEnd"/>
    </w:p>
    <w:p w14:paraId="48061071" w14:textId="2430C614" w:rsidR="006703FE" w:rsidRPr="00C17928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proofErr w:type="spellStart"/>
      <w:r w:rsidRPr="00C17928">
        <w:rPr>
          <w:rFonts w:cstheme="minorHAnsi"/>
        </w:rPr>
        <w:t>InputOutputStream</w:t>
      </w:r>
      <w:proofErr w:type="spellEnd"/>
    </w:p>
    <w:p w14:paraId="7E2BB92A" w14:textId="67341DFA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56EEA71" w14:textId="5074B152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30B4A971" w14:textId="77777777" w:rsidR="006703FE" w:rsidRPr="001C31FE" w:rsidRDefault="006703FE" w:rsidP="006703FE">
      <w:pPr>
        <w:pStyle w:val="ListParagraph"/>
        <w:spacing w:after="0" w:line="240" w:lineRule="auto"/>
        <w:rPr>
          <w:rFonts w:cstheme="minorHAnsi"/>
        </w:rPr>
      </w:pPr>
    </w:p>
    <w:p w14:paraId="48FAF1FA" w14:textId="5D657DDA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496E11B0" w14:textId="7521E727" w:rsidR="008C0565" w:rsidRPr="00C17928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C17928">
        <w:rPr>
          <w:rFonts w:cstheme="minorHAnsi"/>
          <w:color w:val="0070C0"/>
        </w:rPr>
        <w:t>InputStream</w:t>
      </w:r>
      <w:proofErr w:type="spellEnd"/>
    </w:p>
    <w:p w14:paraId="65B41AC5" w14:textId="123B914D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879FD76" w14:textId="2F9446FC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4CEB5C6A" w14:textId="7B46699B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FileInputStream</w:t>
      </w:r>
      <w:proofErr w:type="spellEnd"/>
    </w:p>
    <w:p w14:paraId="7E4B461F" w14:textId="6991375F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063791" w14:textId="74C985A2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se class contains the methods </w:t>
      </w: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 xml:space="preserve">) &amp; </w:t>
      </w: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?</w:t>
      </w:r>
    </w:p>
    <w:p w14:paraId="078A2C9D" w14:textId="3E0E74F0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4FED7608" w14:textId="426E40CA" w:rsidR="008C0565" w:rsidRPr="00C17928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C17928">
        <w:rPr>
          <w:rFonts w:cstheme="minorHAnsi"/>
          <w:color w:val="0070C0"/>
        </w:rPr>
        <w:t>System.out</w:t>
      </w:r>
      <w:proofErr w:type="spellEnd"/>
    </w:p>
    <w:p w14:paraId="02134806" w14:textId="07B7D0B1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OutputStream</w:t>
      </w:r>
      <w:proofErr w:type="spellEnd"/>
    </w:p>
    <w:p w14:paraId="2C9D1523" w14:textId="4688A765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lastRenderedPageBreak/>
        <w:t>PrintStream</w:t>
      </w:r>
      <w:proofErr w:type="spellEnd"/>
    </w:p>
    <w:p w14:paraId="5E5D26B5" w14:textId="1F753962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6F271F91" w14:textId="23FE9CEF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methods can be used to writing console output?</w:t>
      </w:r>
    </w:p>
    <w:p w14:paraId="72BD4203" w14:textId="0774BC5A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rint()</w:t>
      </w:r>
    </w:p>
    <w:p w14:paraId="2E294DF9" w14:textId="50D0DEB0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</w:t>
      </w:r>
    </w:p>
    <w:p w14:paraId="7B107BA4" w14:textId="6B05C266" w:rsidR="008C0565" w:rsidRPr="00C17928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write()</w:t>
      </w:r>
    </w:p>
    <w:p w14:paraId="028E6488" w14:textId="0E2C2CC9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610B87A1" w14:textId="5008F83C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27E79F" w14:textId="7FD02960" w:rsidR="008C0565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output operations?</w:t>
      </w:r>
    </w:p>
    <w:p w14:paraId="3C27CF2C" w14:textId="610D924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0C820F7F" w14:textId="5C9A6113" w:rsidR="0077063B" w:rsidRPr="00C17928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Writer</w:t>
      </w:r>
    </w:p>
    <w:p w14:paraId="3A603C31" w14:textId="1948B69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51BEBC1E" w14:textId="65A9FAF2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1871F92" w14:textId="092F3EF1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48E475D" w14:textId="750AEDA1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statement is correct?</w:t>
      </w:r>
    </w:p>
    <w:p w14:paraId="54840163" w14:textId="495F9A9F" w:rsidR="0077063B" w:rsidRPr="00C17928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reverse() method reverses all characters</w:t>
      </w:r>
    </w:p>
    <w:p w14:paraId="623085EF" w14:textId="7252BB01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verseall</w:t>
      </w:r>
      <w:proofErr w:type="spellEnd"/>
      <w:r w:rsidRPr="001C31FE">
        <w:rPr>
          <w:rFonts w:cstheme="minorHAnsi"/>
        </w:rPr>
        <w:t>() method reverses all characters</w:t>
      </w:r>
    </w:p>
    <w:p w14:paraId="46643AE4" w14:textId="3D6C9299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place() method replaces first occurrence of a character in invoking string with another character</w:t>
      </w:r>
    </w:p>
    <w:p w14:paraId="67803469" w14:textId="49D7B328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place() method replaces last occurrence of a character in invoking string with another character</w:t>
      </w:r>
    </w:p>
    <w:p w14:paraId="31A41AD4" w14:textId="3D9E0CE8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362049B" w14:textId="6E7E48F8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‘</w:t>
      </w:r>
      <w:proofErr w:type="spellStart"/>
      <w:r w:rsidRPr="001C31FE">
        <w:rPr>
          <w:rFonts w:cstheme="minorHAnsi"/>
        </w:rPr>
        <w:t>abcqfghqbcd</w:t>
      </w:r>
      <w:proofErr w:type="spellEnd"/>
      <w:r w:rsidRPr="001C31FE">
        <w:rPr>
          <w:rFonts w:cstheme="minorHAnsi"/>
        </w:rPr>
        <w:t>’?</w:t>
      </w:r>
    </w:p>
    <w:p w14:paraId="1C6E59E7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_Opera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507BA1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31F34AA4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636D7D6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5D834A2C" w14:textId="5D2F0CFE" w:rsidR="006703FE" w:rsidRPr="001C31FE" w:rsidRDefault="006703FE" w:rsidP="006703FE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10C156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6423F28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521C727F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28614E3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 !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= 'q');</w:t>
      </w:r>
    </w:p>
    <w:p w14:paraId="3802C39D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7DC2475A" w14:textId="5D172EE2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0B780DAC" w14:textId="5346F71B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</w:t>
      </w:r>
      <w:proofErr w:type="spellEnd"/>
    </w:p>
    <w:p w14:paraId="3D770AA1" w14:textId="4CC02146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</w:p>
    <w:p w14:paraId="0AB1576C" w14:textId="60EC779D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</w:t>
      </w:r>
      <w:proofErr w:type="spellEnd"/>
    </w:p>
    <w:p w14:paraId="1BFED558" w14:textId="6DD77042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16FAC13D" w14:textId="307EE914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0FC08201" w14:textId="18F04D7A" w:rsidR="0077063B" w:rsidRPr="001C31FE" w:rsidRDefault="00E20947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“</w:t>
      </w: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  <w:r w:rsidRPr="001C31FE">
        <w:rPr>
          <w:rFonts w:cstheme="minorHAnsi"/>
        </w:rPr>
        <w:t>”?</w:t>
      </w:r>
    </w:p>
    <w:p w14:paraId="4D2BB79D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_Out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212FF23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public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476B8B82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4082181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03D3D32C" w14:textId="4B5CC1C2" w:rsidR="00E20947" w:rsidRPr="001C31FE" w:rsidRDefault="00E20947" w:rsidP="00E2094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gramStart"/>
      <w:r w:rsidRPr="001C31FE">
        <w:rPr>
          <w:rFonts w:ascii="Courier New" w:hAnsi="Courier New" w:cs="Courier New"/>
          <w:sz w:val="20"/>
          <w:szCs w:val="20"/>
        </w:rPr>
        <w:t>new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(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7058E366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1D18A489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556CE593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4DB00F05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c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!=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'\'');</w:t>
      </w:r>
    </w:p>
    <w:p w14:paraId="763D0BC1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55D90A86" w14:textId="1EF8DC42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33C4D17C" w14:textId="337B6A2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  <w:r w:rsidRPr="001C31FE">
        <w:rPr>
          <w:rFonts w:cstheme="minorHAnsi"/>
        </w:rPr>
        <w:t>’</w:t>
      </w:r>
    </w:p>
    <w:p w14:paraId="139435CD" w14:textId="3A249F96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def</w:t>
      </w:r>
      <w:proofErr w:type="spellEnd"/>
      <w:r w:rsidRPr="001C31FE">
        <w:rPr>
          <w:rFonts w:cstheme="minorHAnsi"/>
        </w:rPr>
        <w:t>/’</w:t>
      </w:r>
    </w:p>
    <w:p w14:paraId="3D4D8972" w14:textId="678452E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</w:p>
    <w:p w14:paraId="063EDB48" w14:textId="00BCB3C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0081196A" w14:textId="558C817C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59E47291" w14:textId="5D5AC072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In java, how many streams are created for us automatically/implicitly?</w:t>
      </w:r>
    </w:p>
    <w:p w14:paraId="271CF69C" w14:textId="7D95C9B3" w:rsidR="00BD421F" w:rsidRPr="00C17928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2</w:t>
      </w:r>
    </w:p>
    <w:p w14:paraId="7EA82733" w14:textId="7667D4A1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</w:t>
      </w:r>
    </w:p>
    <w:p w14:paraId="4F834706" w14:textId="08552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</w:t>
      </w:r>
    </w:p>
    <w:p w14:paraId="407D5716" w14:textId="45D4E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</w:t>
      </w:r>
    </w:p>
    <w:p w14:paraId="201F0375" w14:textId="62D75512" w:rsidR="00BD421F" w:rsidRPr="001C31FE" w:rsidRDefault="00BD421F" w:rsidP="00BD421F">
      <w:pPr>
        <w:spacing w:after="0" w:line="240" w:lineRule="auto"/>
        <w:rPr>
          <w:rFonts w:cstheme="minorHAnsi"/>
        </w:rPr>
      </w:pPr>
    </w:p>
    <w:p w14:paraId="79E773D2" w14:textId="282513B1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 byte to the current output stream?</w:t>
      </w:r>
    </w:p>
    <w:p w14:paraId="1E3FCE10" w14:textId="0A07E051" w:rsidR="00D374CE" w:rsidRPr="00C17928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public void write(</w:t>
      </w:r>
      <w:proofErr w:type="spellStart"/>
      <w:r w:rsidRPr="00C17928">
        <w:rPr>
          <w:rFonts w:cstheme="minorHAnsi"/>
          <w:color w:val="0070C0"/>
        </w:rPr>
        <w:t>int</w:t>
      </w:r>
      <w:proofErr w:type="spellEnd"/>
      <w:r w:rsidRPr="00C17928">
        <w:rPr>
          <w:rFonts w:cstheme="minorHAnsi"/>
          <w:color w:val="0070C0"/>
        </w:rPr>
        <w:t xml:space="preserve">) throws </w:t>
      </w:r>
      <w:proofErr w:type="spellStart"/>
      <w:r w:rsidRPr="00C17928">
        <w:rPr>
          <w:rFonts w:cstheme="minorHAnsi"/>
          <w:color w:val="0070C0"/>
        </w:rPr>
        <w:t>IOException</w:t>
      </w:r>
      <w:proofErr w:type="spellEnd"/>
    </w:p>
    <w:p w14:paraId="0CD878D2" w14:textId="108FAB35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write(byte[]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531F1556" w14:textId="30CAF5FD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flush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3567352" w14:textId="6B14B0B4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close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418D938B" w14:textId="5174FDE9" w:rsidR="00D374CE" w:rsidRPr="001C31FE" w:rsidRDefault="00D374CE" w:rsidP="00D374CE">
      <w:pPr>
        <w:spacing w:after="0" w:line="240" w:lineRule="auto"/>
        <w:rPr>
          <w:rFonts w:cstheme="minorHAnsi"/>
        </w:rPr>
      </w:pPr>
    </w:p>
    <w:p w14:paraId="103DB32E" w14:textId="26DC26AF" w:rsidR="00D374C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n array of byte to the current output stream?</w:t>
      </w:r>
    </w:p>
    <w:p w14:paraId="3C39A184" w14:textId="0D696E0A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spellStart"/>
      <w:r w:rsidRPr="001C31FE">
        <w:rPr>
          <w:rFonts w:cstheme="minorHAnsi"/>
        </w:rPr>
        <w:t>int</w:t>
      </w:r>
      <w:proofErr w:type="spell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2CF9DD4" w14:textId="6F44597E" w:rsidR="009A6A1F" w:rsidRPr="00C17928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 xml:space="preserve">public void write(byte[]) throws </w:t>
      </w:r>
      <w:proofErr w:type="spellStart"/>
      <w:r w:rsidRPr="00C17928">
        <w:rPr>
          <w:rFonts w:cstheme="minorHAnsi"/>
          <w:color w:val="0070C0"/>
        </w:rPr>
        <w:t>IOException</w:t>
      </w:r>
      <w:proofErr w:type="spellEnd"/>
    </w:p>
    <w:p w14:paraId="145BDA1C" w14:textId="3A2DE7F5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flush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3E4F6875" w14:textId="71283F20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close(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176A0A7D" w14:textId="793B681A" w:rsidR="009A6A1F" w:rsidRPr="001C31FE" w:rsidRDefault="009A6A1F" w:rsidP="009A6A1F">
      <w:pPr>
        <w:spacing w:after="0" w:line="240" w:lineRule="auto"/>
        <w:rPr>
          <w:rFonts w:cstheme="minorHAnsi"/>
        </w:rPr>
      </w:pPr>
    </w:p>
    <w:p w14:paraId="7715A6C0" w14:textId="1FCA244A" w:rsidR="009A6A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ese class is not a member class of java.io package?</w:t>
      </w:r>
    </w:p>
    <w:p w14:paraId="1DEDB197" w14:textId="4664A648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1BF1AB54" w14:textId="514A87D1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4B38F7FE" w14:textId="24964565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4D2EC725" w14:textId="031EC6BB" w:rsidR="00783DA4" w:rsidRPr="00C17928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String</w:t>
      </w:r>
    </w:p>
    <w:p w14:paraId="5CBDCB88" w14:textId="07024402" w:rsidR="00783DA4" w:rsidRPr="001C31FE" w:rsidRDefault="00783DA4" w:rsidP="00783DA4">
      <w:pPr>
        <w:spacing w:after="0" w:line="240" w:lineRule="auto"/>
        <w:rPr>
          <w:rFonts w:cstheme="minorHAnsi"/>
        </w:rPr>
      </w:pPr>
    </w:p>
    <w:p w14:paraId="74DF60E4" w14:textId="212D07AB" w:rsidR="009960EA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proofErr w:type="spellStart"/>
      <w:r w:rsidRPr="001C31FE">
        <w:rPr>
          <w:rFonts w:cstheme="minorHAnsi"/>
        </w:rPr>
        <w:t>ObjectFilter</w:t>
      </w:r>
      <w:proofErr w:type="spellEnd"/>
      <w:r w:rsidRPr="001C31FE">
        <w:rPr>
          <w:rFonts w:cstheme="minorHAnsi"/>
        </w:rPr>
        <w:t xml:space="preserve"> class is a member of java.io package</w:t>
      </w:r>
    </w:p>
    <w:p w14:paraId="305E58F9" w14:textId="7C1014B4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2CE1688C" w14:textId="447EE39A" w:rsidR="009960EA" w:rsidRPr="00C17928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70C0"/>
        </w:rPr>
      </w:pPr>
      <w:r w:rsidRPr="00C17928">
        <w:rPr>
          <w:rFonts w:cstheme="minorHAnsi"/>
          <w:color w:val="0070C0"/>
        </w:rPr>
        <w:t>FALSE</w:t>
      </w:r>
    </w:p>
    <w:p w14:paraId="320E5E54" w14:textId="1AB75297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be true or false</w:t>
      </w:r>
    </w:p>
    <w:p w14:paraId="34270572" w14:textId="2D6C941B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Can not</w:t>
      </w:r>
      <w:proofErr w:type="spellEnd"/>
      <w:r w:rsidRPr="001C31FE">
        <w:rPr>
          <w:rFonts w:cstheme="minorHAnsi"/>
        </w:rPr>
        <w:t xml:space="preserve"> say</w:t>
      </w:r>
    </w:p>
    <w:p w14:paraId="7954FF8D" w14:textId="0751E148" w:rsidR="009960EA" w:rsidRPr="001C31FE" w:rsidRDefault="009960EA" w:rsidP="00FE7A2E">
      <w:pPr>
        <w:spacing w:after="0" w:line="240" w:lineRule="auto"/>
        <w:rPr>
          <w:rFonts w:cstheme="minorHAnsi"/>
        </w:rPr>
      </w:pPr>
    </w:p>
    <w:p w14:paraId="6B3C2AD2" w14:textId="6F8965DE" w:rsidR="00FE7A2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___________ returns true if called on a file and returns false when called on a directory</w:t>
      </w:r>
    </w:p>
    <w:p w14:paraId="6CF2DC34" w14:textId="038717D7" w:rsidR="00CE3B59" w:rsidRPr="00C17928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C17928">
        <w:rPr>
          <w:rFonts w:cstheme="minorHAnsi"/>
          <w:color w:val="0070C0"/>
        </w:rPr>
        <w:t>IsFile</w:t>
      </w:r>
      <w:proofErr w:type="spellEnd"/>
      <w:r w:rsidRPr="00C17928">
        <w:rPr>
          <w:rFonts w:cstheme="minorHAnsi"/>
          <w:color w:val="0070C0"/>
        </w:rPr>
        <w:t>()</w:t>
      </w:r>
    </w:p>
    <w:p w14:paraId="58BB28E9" w14:textId="32F5E88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5C6B679A" w14:textId="1F67558C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7F6FB518" w14:textId="7E3F0A9C" w:rsidR="00CE3B59" w:rsidRPr="001C31FE" w:rsidRDefault="00E20947" w:rsidP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)</w:t>
      </w:r>
    </w:p>
    <w:p w14:paraId="49DB015C" w14:textId="0B42683D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0DA5B093" w14:textId="0B9C5941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</w:t>
      </w:r>
    </w:p>
    <w:p w14:paraId="5A018CF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java.io.*;</w:t>
      </w:r>
    </w:p>
    <w:p w14:paraId="0888B8F2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class files {</w:t>
      </w:r>
    </w:p>
    <w:p w14:paraId="002BC2A8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29D756F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4530E4FA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getName</w:t>
      </w:r>
      <w:proofErr w:type="spellEnd"/>
      <w:r w:rsidRPr="001C31FE">
        <w:rPr>
          <w:rFonts w:ascii="Courier New" w:hAnsi="Courier New" w:cs="Courier New"/>
        </w:rPr>
        <w:t>());</w:t>
      </w:r>
    </w:p>
    <w:p w14:paraId="7FCD3477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818CAD0" w14:textId="7E62BDC6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AF6DE25" w14:textId="338CAD79" w:rsidR="004B5C5E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</w:t>
      </w:r>
    </w:p>
    <w:p w14:paraId="44164994" w14:textId="6DAA9A1C" w:rsidR="00CE3B59" w:rsidRPr="000F693D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70C0"/>
        </w:rPr>
      </w:pPr>
      <w:r w:rsidRPr="000F693D">
        <w:rPr>
          <w:rFonts w:cstheme="minorHAnsi"/>
          <w:color w:val="0070C0"/>
        </w:rPr>
        <w:t>system</w:t>
      </w:r>
    </w:p>
    <w:p w14:paraId="041FFA38" w14:textId="17253246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/system</w:t>
      </w:r>
    </w:p>
    <w:p w14:paraId="0E2D2CFA" w14:textId="13A096C8" w:rsidR="00CE3B59" w:rsidRPr="001C31FE" w:rsidRDefault="00E20947" w:rsidP="004B5C5E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/java/system</w:t>
      </w:r>
    </w:p>
    <w:p w14:paraId="38C161AC" w14:textId="6227854C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2131938C" w14:textId="208A666F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 Note: file is made in c drive</w:t>
      </w:r>
    </w:p>
    <w:p w14:paraId="50041E2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proofErr w:type="gramStart"/>
      <w:r w:rsidRPr="001C31FE">
        <w:rPr>
          <w:rFonts w:ascii="Courier New" w:hAnsi="Courier New" w:cs="Courier New"/>
        </w:rPr>
        <w:t>import</w:t>
      </w:r>
      <w:proofErr w:type="gramEnd"/>
      <w:r w:rsidRPr="001C31FE">
        <w:rPr>
          <w:rFonts w:ascii="Courier New" w:hAnsi="Courier New" w:cs="Courier New"/>
        </w:rPr>
        <w:t xml:space="preserve"> java.io.*;</w:t>
      </w:r>
    </w:p>
    <w:p w14:paraId="49048F5C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>public class Files {</w:t>
      </w:r>
    </w:p>
    <w:p w14:paraId="4EFC9F2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gramStart"/>
      <w:r w:rsidRPr="001C31FE">
        <w:rPr>
          <w:rFonts w:ascii="Courier New" w:hAnsi="Courier New" w:cs="Courier New"/>
        </w:rPr>
        <w:t>public</w:t>
      </w:r>
      <w:proofErr w:type="gramEnd"/>
      <w:r w:rsidRPr="001C31FE">
        <w:rPr>
          <w:rFonts w:ascii="Courier New" w:hAnsi="Courier New" w:cs="Courier New"/>
        </w:rPr>
        <w:t xml:space="preserve"> static void main(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4C736A9F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02CE3779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End"/>
      <w:r w:rsidRPr="001C31FE">
        <w:rPr>
          <w:rFonts w:ascii="Courier New" w:hAnsi="Courier New" w:cs="Courier New"/>
        </w:rPr>
        <w:t>obj.canWrite</w:t>
      </w:r>
      <w:proofErr w:type="spellEnd"/>
      <w:r w:rsidRPr="001C31FE">
        <w:rPr>
          <w:rFonts w:ascii="Courier New" w:hAnsi="Courier New" w:cs="Courier New"/>
        </w:rPr>
        <w:t>());</w:t>
      </w:r>
    </w:p>
    <w:p w14:paraId="3C32CB0A" w14:textId="52BB5B09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 xml:space="preserve">" " + </w:t>
      </w:r>
      <w:proofErr w:type="spellStart"/>
      <w:r w:rsidRPr="001C31FE">
        <w:rPr>
          <w:rFonts w:ascii="Courier New" w:hAnsi="Courier New" w:cs="Courier New"/>
        </w:rPr>
        <w:t>obj.canRead</w:t>
      </w:r>
      <w:proofErr w:type="spellEnd"/>
      <w:r w:rsidRPr="001C31FE">
        <w:rPr>
          <w:rFonts w:ascii="Courier New" w:hAnsi="Courier New" w:cs="Courier New"/>
        </w:rPr>
        <w:t>());</w:t>
      </w:r>
    </w:p>
    <w:p w14:paraId="03A40D5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8886BAA" w14:textId="479F75E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8A70D1D" w14:textId="2F079C98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false</w:t>
      </w:r>
    </w:p>
    <w:p w14:paraId="0112F1D9" w14:textId="766D6676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 true</w:t>
      </w:r>
    </w:p>
    <w:p w14:paraId="502F0D03" w14:textId="694C8A05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true </w:t>
      </w:r>
      <w:proofErr w:type="spellStart"/>
      <w:r w:rsidRPr="001C31FE">
        <w:rPr>
          <w:rFonts w:cstheme="minorHAnsi"/>
        </w:rPr>
        <w:t>true</w:t>
      </w:r>
      <w:proofErr w:type="spellEnd"/>
    </w:p>
    <w:p w14:paraId="4B3ED49B" w14:textId="0BCCBA82" w:rsidR="00CE3B59" w:rsidRPr="000F693D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70C0"/>
        </w:rPr>
      </w:pPr>
      <w:r w:rsidRPr="000F693D">
        <w:rPr>
          <w:rFonts w:cstheme="minorHAnsi"/>
          <w:color w:val="0070C0"/>
        </w:rPr>
        <w:t xml:space="preserve">false </w:t>
      </w:r>
      <w:proofErr w:type="spellStart"/>
      <w:r w:rsidRPr="000F693D">
        <w:rPr>
          <w:rFonts w:cstheme="minorHAnsi"/>
          <w:color w:val="0070C0"/>
        </w:rPr>
        <w:t>false</w:t>
      </w:r>
      <w:proofErr w:type="spellEnd"/>
    </w:p>
    <w:p w14:paraId="7322F643" w14:textId="0DE9D808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5F115816" w14:textId="3B4EFCBD" w:rsidR="00CE3B5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is class is not related to input and output stream in terms of functioning?</w:t>
      </w:r>
    </w:p>
    <w:p w14:paraId="689A46E0" w14:textId="447C9476" w:rsidR="00CE3B59" w:rsidRPr="000F693D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70C0"/>
        </w:rPr>
      </w:pPr>
      <w:r w:rsidRPr="000F693D">
        <w:rPr>
          <w:rFonts w:cstheme="minorHAnsi"/>
          <w:color w:val="0070C0"/>
        </w:rPr>
        <w:t>File</w:t>
      </w:r>
    </w:p>
    <w:p w14:paraId="42A3C6CB" w14:textId="6B8EFE2B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578A58F4" w14:textId="4C5BF1DE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AE2F949" w14:textId="58F0949D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0E4CA165" w14:textId="19170A11" w:rsidR="003D0BC9" w:rsidRPr="001C31FE" w:rsidRDefault="003D0BC9" w:rsidP="003D0BC9">
      <w:pPr>
        <w:spacing w:after="0" w:line="240" w:lineRule="auto"/>
        <w:rPr>
          <w:rFonts w:cstheme="minorHAnsi"/>
        </w:rPr>
      </w:pPr>
    </w:p>
    <w:p w14:paraId="23E9DB96" w14:textId="66FD1C16" w:rsidR="003D0BC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The method …………………., force writes whenever the data accumulates in the output stream.</w:t>
      </w:r>
    </w:p>
    <w:p w14:paraId="5DC8B7EA" w14:textId="061FD252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()</w:t>
      </w:r>
    </w:p>
    <w:p w14:paraId="341B554D" w14:textId="699B7B0C" w:rsidR="003D0BC9" w:rsidRPr="000F693D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70C0"/>
        </w:rPr>
      </w:pPr>
      <w:bookmarkStart w:id="0" w:name="_GoBack"/>
      <w:r w:rsidRPr="000F693D">
        <w:rPr>
          <w:rFonts w:cstheme="minorHAnsi"/>
          <w:color w:val="0070C0"/>
        </w:rPr>
        <w:t>flush()</w:t>
      </w:r>
    </w:p>
    <w:bookmarkEnd w:id="0"/>
    <w:p w14:paraId="217F94F8" w14:textId="075DD8CD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()</w:t>
      </w:r>
    </w:p>
    <w:p w14:paraId="6A40D13C" w14:textId="1E7DA7E9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set()</w:t>
      </w:r>
    </w:p>
    <w:p w14:paraId="11D3332C" w14:textId="77777777" w:rsidR="003D0BC9" w:rsidRPr="001C31FE" w:rsidRDefault="003D0BC9" w:rsidP="003D0BC9">
      <w:pPr>
        <w:spacing w:after="0" w:line="240" w:lineRule="auto"/>
        <w:rPr>
          <w:rFonts w:cstheme="minorHAnsi"/>
        </w:rPr>
      </w:pPr>
    </w:p>
    <w:sectPr w:rsidR="003D0BC9" w:rsidRPr="001C31FE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2A86E76"/>
    <w:multiLevelType w:val="hybridMultilevel"/>
    <w:tmpl w:val="FD0C6388"/>
    <w:lvl w:ilvl="0" w:tplc="FF98392E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6AB582A"/>
    <w:multiLevelType w:val="hybridMultilevel"/>
    <w:tmpl w:val="907A2978"/>
    <w:lvl w:ilvl="0" w:tplc="B406C3A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1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700" w:hanging="360"/>
      </w:pPr>
    </w:lvl>
    <w:lvl w:ilvl="2" w:tplc="4009001B" w:tentative="1">
      <w:start w:val="1"/>
      <w:numFmt w:val="lowerRoman"/>
      <w:lvlText w:val="%3."/>
      <w:lvlJc w:val="right"/>
      <w:pPr>
        <w:ind w:left="3420" w:hanging="180"/>
      </w:pPr>
    </w:lvl>
    <w:lvl w:ilvl="3" w:tplc="4009000F" w:tentative="1">
      <w:start w:val="1"/>
      <w:numFmt w:val="decimal"/>
      <w:lvlText w:val="%4."/>
      <w:lvlJc w:val="left"/>
      <w:pPr>
        <w:ind w:left="4140" w:hanging="360"/>
      </w:pPr>
    </w:lvl>
    <w:lvl w:ilvl="4" w:tplc="40090019" w:tentative="1">
      <w:start w:val="1"/>
      <w:numFmt w:val="lowerLetter"/>
      <w:lvlText w:val="%5."/>
      <w:lvlJc w:val="left"/>
      <w:pPr>
        <w:ind w:left="4860" w:hanging="360"/>
      </w:pPr>
    </w:lvl>
    <w:lvl w:ilvl="5" w:tplc="4009001B" w:tentative="1">
      <w:start w:val="1"/>
      <w:numFmt w:val="lowerRoman"/>
      <w:lvlText w:val="%6."/>
      <w:lvlJc w:val="right"/>
      <w:pPr>
        <w:ind w:left="5580" w:hanging="180"/>
      </w:pPr>
    </w:lvl>
    <w:lvl w:ilvl="6" w:tplc="4009000F" w:tentative="1">
      <w:start w:val="1"/>
      <w:numFmt w:val="decimal"/>
      <w:lvlText w:val="%7."/>
      <w:lvlJc w:val="left"/>
      <w:pPr>
        <w:ind w:left="6300" w:hanging="360"/>
      </w:pPr>
    </w:lvl>
    <w:lvl w:ilvl="7" w:tplc="40090019" w:tentative="1">
      <w:start w:val="1"/>
      <w:numFmt w:val="lowerLetter"/>
      <w:lvlText w:val="%8."/>
      <w:lvlJc w:val="left"/>
      <w:pPr>
        <w:ind w:left="7020" w:hanging="360"/>
      </w:pPr>
    </w:lvl>
    <w:lvl w:ilvl="8" w:tplc="40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2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53112E7"/>
    <w:multiLevelType w:val="hybridMultilevel"/>
    <w:tmpl w:val="D2A2460E"/>
    <w:lvl w:ilvl="0" w:tplc="3264A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F6F6E82"/>
    <w:multiLevelType w:val="hybridMultilevel"/>
    <w:tmpl w:val="558A198A"/>
    <w:lvl w:ilvl="0" w:tplc="CEC849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63D70DD"/>
    <w:multiLevelType w:val="hybridMultilevel"/>
    <w:tmpl w:val="544C4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20854E1"/>
    <w:multiLevelType w:val="hybridMultilevel"/>
    <w:tmpl w:val="E22E83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1"/>
  </w:num>
  <w:num w:numId="3">
    <w:abstractNumId w:val="3"/>
  </w:num>
  <w:num w:numId="4">
    <w:abstractNumId w:val="50"/>
  </w:num>
  <w:num w:numId="5">
    <w:abstractNumId w:val="22"/>
  </w:num>
  <w:num w:numId="6">
    <w:abstractNumId w:val="25"/>
  </w:num>
  <w:num w:numId="7">
    <w:abstractNumId w:val="55"/>
  </w:num>
  <w:num w:numId="8">
    <w:abstractNumId w:val="15"/>
  </w:num>
  <w:num w:numId="9">
    <w:abstractNumId w:val="54"/>
  </w:num>
  <w:num w:numId="10">
    <w:abstractNumId w:val="36"/>
  </w:num>
  <w:num w:numId="11">
    <w:abstractNumId w:val="49"/>
  </w:num>
  <w:num w:numId="12">
    <w:abstractNumId w:val="38"/>
  </w:num>
  <w:num w:numId="13">
    <w:abstractNumId w:val="45"/>
  </w:num>
  <w:num w:numId="14">
    <w:abstractNumId w:val="12"/>
  </w:num>
  <w:num w:numId="15">
    <w:abstractNumId w:val="18"/>
  </w:num>
  <w:num w:numId="16">
    <w:abstractNumId w:val="35"/>
  </w:num>
  <w:num w:numId="17">
    <w:abstractNumId w:val="10"/>
  </w:num>
  <w:num w:numId="18">
    <w:abstractNumId w:val="46"/>
  </w:num>
  <w:num w:numId="19">
    <w:abstractNumId w:val="33"/>
  </w:num>
  <w:num w:numId="20">
    <w:abstractNumId w:val="2"/>
  </w:num>
  <w:num w:numId="21">
    <w:abstractNumId w:val="27"/>
  </w:num>
  <w:num w:numId="22">
    <w:abstractNumId w:val="28"/>
  </w:num>
  <w:num w:numId="23">
    <w:abstractNumId w:val="59"/>
  </w:num>
  <w:num w:numId="24">
    <w:abstractNumId w:val="26"/>
  </w:num>
  <w:num w:numId="25">
    <w:abstractNumId w:val="44"/>
  </w:num>
  <w:num w:numId="26">
    <w:abstractNumId w:val="51"/>
  </w:num>
  <w:num w:numId="27">
    <w:abstractNumId w:val="17"/>
  </w:num>
  <w:num w:numId="28">
    <w:abstractNumId w:val="56"/>
  </w:num>
  <w:num w:numId="29">
    <w:abstractNumId w:val="6"/>
  </w:num>
  <w:num w:numId="30">
    <w:abstractNumId w:val="0"/>
  </w:num>
  <w:num w:numId="31">
    <w:abstractNumId w:val="4"/>
  </w:num>
  <w:num w:numId="32">
    <w:abstractNumId w:val="40"/>
  </w:num>
  <w:num w:numId="33">
    <w:abstractNumId w:val="34"/>
  </w:num>
  <w:num w:numId="34">
    <w:abstractNumId w:val="53"/>
  </w:num>
  <w:num w:numId="35">
    <w:abstractNumId w:val="21"/>
  </w:num>
  <w:num w:numId="36">
    <w:abstractNumId w:val="48"/>
  </w:num>
  <w:num w:numId="37">
    <w:abstractNumId w:val="19"/>
  </w:num>
  <w:num w:numId="38">
    <w:abstractNumId w:val="11"/>
  </w:num>
  <w:num w:numId="39">
    <w:abstractNumId w:val="30"/>
  </w:num>
  <w:num w:numId="40">
    <w:abstractNumId w:val="39"/>
  </w:num>
  <w:num w:numId="41">
    <w:abstractNumId w:val="47"/>
  </w:num>
  <w:num w:numId="42">
    <w:abstractNumId w:val="29"/>
  </w:num>
  <w:num w:numId="43">
    <w:abstractNumId w:val="57"/>
  </w:num>
  <w:num w:numId="44">
    <w:abstractNumId w:val="43"/>
  </w:num>
  <w:num w:numId="45">
    <w:abstractNumId w:val="32"/>
  </w:num>
  <w:num w:numId="46">
    <w:abstractNumId w:val="13"/>
  </w:num>
  <w:num w:numId="47">
    <w:abstractNumId w:val="52"/>
  </w:num>
  <w:num w:numId="48">
    <w:abstractNumId w:val="16"/>
  </w:num>
  <w:num w:numId="49">
    <w:abstractNumId w:val="58"/>
  </w:num>
  <w:num w:numId="50">
    <w:abstractNumId w:val="41"/>
  </w:num>
  <w:num w:numId="51">
    <w:abstractNumId w:val="5"/>
  </w:num>
  <w:num w:numId="52">
    <w:abstractNumId w:val="60"/>
  </w:num>
  <w:num w:numId="53">
    <w:abstractNumId w:val="24"/>
  </w:num>
  <w:num w:numId="54">
    <w:abstractNumId w:val="42"/>
  </w:num>
  <w:num w:numId="55">
    <w:abstractNumId w:val="8"/>
  </w:num>
  <w:num w:numId="56">
    <w:abstractNumId w:val="7"/>
  </w:num>
  <w:num w:numId="57">
    <w:abstractNumId w:val="9"/>
  </w:num>
  <w:num w:numId="58">
    <w:abstractNumId w:val="20"/>
  </w:num>
  <w:num w:numId="59">
    <w:abstractNumId w:val="14"/>
  </w:num>
  <w:num w:numId="60">
    <w:abstractNumId w:val="37"/>
  </w:num>
  <w:num w:numId="61">
    <w:abstractNumId w:val="2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0F693D"/>
    <w:rsid w:val="00105AA2"/>
    <w:rsid w:val="00117699"/>
    <w:rsid w:val="001214E3"/>
    <w:rsid w:val="00130B28"/>
    <w:rsid w:val="00144D3E"/>
    <w:rsid w:val="001579AE"/>
    <w:rsid w:val="00157D2D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C314F"/>
    <w:rsid w:val="003115EF"/>
    <w:rsid w:val="00311946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7060"/>
    <w:rsid w:val="004B3807"/>
    <w:rsid w:val="004B5C5E"/>
    <w:rsid w:val="004B7BF3"/>
    <w:rsid w:val="004C39A3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C21BB"/>
    <w:rsid w:val="00706418"/>
    <w:rsid w:val="007314E2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35506"/>
    <w:rsid w:val="00B44B3B"/>
    <w:rsid w:val="00B86896"/>
    <w:rsid w:val="00BB3EED"/>
    <w:rsid w:val="00BD421F"/>
    <w:rsid w:val="00BF16E8"/>
    <w:rsid w:val="00C123F9"/>
    <w:rsid w:val="00C17928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95162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971E0"/>
    <w:rsid w:val="00FD2017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1</Pages>
  <Words>1896</Words>
  <Characters>1081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Windows User</cp:lastModifiedBy>
  <cp:revision>66</cp:revision>
  <dcterms:created xsi:type="dcterms:W3CDTF">2022-08-31T06:51:00Z</dcterms:created>
  <dcterms:modified xsi:type="dcterms:W3CDTF">2022-09-02T09:07:00Z</dcterms:modified>
</cp:coreProperties>
</file>